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21444" w14:textId="79929FF3" w:rsidR="009B41D7" w:rsidRDefault="009B41D7" w:rsidP="009B41D7">
      <w:pPr>
        <w:pStyle w:val="ListParagraph"/>
        <w:spacing w:line="254" w:lineRule="auto"/>
        <w:rPr>
          <w:rStyle w:val="Hyperlink"/>
          <w:rFonts w:ascii="Arial" w:hAnsi="Arial" w:cs="Arial"/>
          <w:i/>
          <w:iCs/>
          <w:sz w:val="24"/>
          <w:szCs w:val="24"/>
        </w:rPr>
      </w:pPr>
      <w:r w:rsidRPr="00032BDC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0F31FB" wp14:editId="47EA6FE2">
                <wp:simplePos x="0" y="0"/>
                <wp:positionH relativeFrom="column">
                  <wp:posOffset>2247900</wp:posOffset>
                </wp:positionH>
                <wp:positionV relativeFrom="paragraph">
                  <wp:posOffset>9525</wp:posOffset>
                </wp:positionV>
                <wp:extent cx="3695700" cy="828675"/>
                <wp:effectExtent l="0" t="0" r="0" b="952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901F65" w14:textId="77777777" w:rsidR="009B41D7" w:rsidRPr="00A052F4" w:rsidRDefault="009B41D7" w:rsidP="009B41D7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</w:pPr>
                            <w:r w:rsidRPr="00A052F4"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 xml:space="preserve">Student Affairs </w:t>
                            </w:r>
                          </w:p>
                          <w:p w14:paraId="161142C1" w14:textId="77777777" w:rsidR="009B41D7" w:rsidRPr="00A052F4" w:rsidRDefault="009B41D7" w:rsidP="009B41D7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>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0F31F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77pt;margin-top:.75pt;width:291pt;height:6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" stroked="f">
                <v:textbox>
                  <w:txbxContent>
                    <w:p w14:paraId="4A901F65" w14:textId="77777777" w:rsidR="009B41D7" w:rsidRPr="00A052F4" w:rsidRDefault="009B41D7" w:rsidP="009B41D7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</w:pPr>
                      <w:r w:rsidRPr="00A052F4"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 xml:space="preserve">Student Affairs </w:t>
                      </w:r>
                    </w:p>
                    <w:p w14:paraId="161142C1" w14:textId="77777777" w:rsidR="009B41D7" w:rsidRPr="00A052F4" w:rsidRDefault="009B41D7" w:rsidP="009B41D7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56"/>
                          <w:szCs w:val="56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>Minutes</w:t>
                      </w:r>
                    </w:p>
                  </w:txbxContent>
                </v:textbox>
              </v:shape>
            </w:pict>
          </mc:Fallback>
        </mc:AlternateContent>
      </w:r>
      <w:r w:rsidR="00F9336D" w:rsidRPr="00032BDC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15EE1B" wp14:editId="225C6492">
                <wp:simplePos x="0" y="0"/>
                <wp:positionH relativeFrom="column">
                  <wp:posOffset>1885950</wp:posOffset>
                </wp:positionH>
                <wp:positionV relativeFrom="paragraph">
                  <wp:posOffset>59055</wp:posOffset>
                </wp:positionV>
                <wp:extent cx="0" cy="64770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477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pic="http://schemas.openxmlformats.org/drawingml/2006/picture" xmlns:a14="http://schemas.microsoft.com/office/drawing/2010/main" xmlns:a="http://schemas.openxmlformats.org/drawingml/2006/main" xmlns:mv="urn:schemas-microsoft-com:mac:vml" xmlns:mo="http://schemas.microsoft.com/office/mac/office/2008/main">
            <w:pict w14:anchorId="4C1B0A0F">
              <v:line id="Line 8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25pt" from="148.5pt,4.65pt" to="148.5pt,55.65pt" w14:anchorId="77C3D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"/>
            </w:pict>
          </mc:Fallback>
        </mc:AlternateContent>
      </w:r>
      <w:r w:rsidR="007B5978" w:rsidRPr="00032BDC">
        <w:rPr>
          <w:rFonts w:ascii="Arial" w:hAnsi="Arial" w:cs="Arial"/>
          <w:noProof/>
        </w:rPr>
        <w:drawing>
          <wp:inline distT="0" distB="0" distL="0" distR="0" wp14:anchorId="4D8AE897" wp14:editId="6509C17E">
            <wp:extent cx="1294130" cy="825147"/>
            <wp:effectExtent l="0" t="0" r="0" b="0"/>
            <wp:docPr id="5" name="Picture 5" descr="../../../png/SA_AU_AUBURN_V_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png/SA_AU_AUBURN_V_bla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65" r="15981" b="24011"/>
                    <a:stretch/>
                  </pic:blipFill>
                  <pic:spPr bwMode="auto">
                    <a:xfrm>
                      <a:off x="0" y="0"/>
                      <a:ext cx="1304264" cy="831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B41D7">
        <w:rPr>
          <w:rStyle w:val="Hyperlink"/>
          <w:rFonts w:ascii="Arial" w:hAnsi="Arial" w:cs="Arial"/>
          <w:i/>
          <w:iCs/>
          <w:sz w:val="24"/>
          <w:szCs w:val="24"/>
        </w:rPr>
        <w:t xml:space="preserve"> </w:t>
      </w:r>
    </w:p>
    <w:p w14:paraId="66B239BA" w14:textId="1D906612" w:rsidR="004D1FA4" w:rsidRPr="00032BDC" w:rsidRDefault="004D1FA4" w:rsidP="004D6F67">
      <w:pPr>
        <w:pStyle w:val="StyleDocumentLabelTimesNewRoman"/>
        <w:pBdr>
          <w:bottom w:val="double" w:sz="6" w:space="15" w:color="000000"/>
        </w:pBdr>
        <w:jc w:val="left"/>
        <w:rPr>
          <w:rFonts w:ascii="Arial" w:hAnsi="Arial" w:cs="Arial"/>
          <w:sz w:val="24"/>
          <w:szCs w:val="24"/>
        </w:rPr>
      </w:pPr>
    </w:p>
    <w:p w14:paraId="6FB990C5" w14:textId="0DF641C0" w:rsidR="359B84CC" w:rsidRDefault="359B84CC" w:rsidP="0035226F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359B84CC">
        <w:rPr>
          <w:rStyle w:val="MessageHeaderLabel"/>
          <w:rFonts w:ascii="Arial" w:hAnsi="Arial" w:cs="Arial"/>
          <w:sz w:val="24"/>
          <w:szCs w:val="24"/>
        </w:rPr>
        <w:t xml:space="preserve">Date: </w:t>
      </w:r>
      <w:r>
        <w:tab/>
      </w:r>
      <w:r>
        <w:tab/>
      </w:r>
      <w:r w:rsidR="00817893">
        <w:rPr>
          <w:rStyle w:val="MessageHeaderLabel"/>
          <w:rFonts w:ascii="Arial" w:hAnsi="Arial" w:cs="Arial"/>
          <w:sz w:val="24"/>
          <w:szCs w:val="24"/>
        </w:rPr>
        <w:t>2.8.</w:t>
      </w:r>
      <w:r w:rsidR="005F542C">
        <w:rPr>
          <w:rStyle w:val="MessageHeaderLabel"/>
          <w:rFonts w:ascii="Arial" w:hAnsi="Arial" w:cs="Arial"/>
          <w:sz w:val="24"/>
          <w:szCs w:val="24"/>
        </w:rPr>
        <w:t>2022</w:t>
      </w:r>
    </w:p>
    <w:p w14:paraId="452A383C" w14:textId="570F57D7" w:rsidR="000A094F" w:rsidRPr="00032BDC" w:rsidRDefault="00D4142D" w:rsidP="60E2FD1B">
      <w:pPr>
        <w:pStyle w:val="MessageHeader"/>
        <w:spacing w:after="0"/>
        <w:rPr>
          <w:rFonts w:ascii="Arial" w:hAnsi="Arial" w:cs="Arial"/>
          <w:caps w:val="0"/>
          <w:sz w:val="24"/>
          <w:szCs w:val="24"/>
        </w:rPr>
      </w:pPr>
      <w:r w:rsidRPr="00032BDC">
        <w:rPr>
          <w:rStyle w:val="MessageHeaderLabel"/>
          <w:rFonts w:ascii="Arial" w:hAnsi="Arial" w:cs="Arial"/>
          <w:caps w:val="0"/>
          <w:sz w:val="24"/>
          <w:szCs w:val="24"/>
        </w:rPr>
        <w:t xml:space="preserve">PURPOSE: </w:t>
      </w:r>
      <w:r w:rsidRPr="00032BDC">
        <w:rPr>
          <w:rFonts w:ascii="Arial" w:hAnsi="Arial" w:cs="Arial"/>
          <w:sz w:val="24"/>
          <w:szCs w:val="24"/>
        </w:rPr>
        <w:tab/>
      </w:r>
      <w:r w:rsidRPr="00032BDC">
        <w:rPr>
          <w:rFonts w:ascii="Arial" w:hAnsi="Arial" w:cs="Arial"/>
          <w:caps w:val="0"/>
          <w:sz w:val="24"/>
          <w:szCs w:val="24"/>
        </w:rPr>
        <w:t>A-Team Meeting</w:t>
      </w:r>
      <w:r w:rsidR="00524365" w:rsidRPr="00032BDC">
        <w:rPr>
          <w:rFonts w:ascii="Arial" w:hAnsi="Arial" w:cs="Arial"/>
          <w:caps w:val="0"/>
          <w:sz w:val="24"/>
          <w:szCs w:val="24"/>
        </w:rPr>
        <w:t xml:space="preserve"> </w:t>
      </w:r>
    </w:p>
    <w:p w14:paraId="7CF9BFD6" w14:textId="3689A86D" w:rsidR="60E2FD1B" w:rsidRPr="00032BDC" w:rsidRDefault="439CE88E" w:rsidP="439CE88E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00032BDC">
        <w:rPr>
          <w:rFonts w:ascii="Arial" w:hAnsi="Arial" w:cs="Arial"/>
          <w:caps w:val="0"/>
          <w:sz w:val="24"/>
          <w:szCs w:val="24"/>
        </w:rPr>
        <w:t>______________________________________________________________________________</w:t>
      </w:r>
    </w:p>
    <w:p w14:paraId="4BC5736E" w14:textId="77777777" w:rsidR="006F41BA" w:rsidRPr="00032BDC" w:rsidRDefault="006F41BA" w:rsidP="006F41BA">
      <w:pPr>
        <w:pStyle w:val="ListParagraph"/>
        <w:rPr>
          <w:rFonts w:ascii="Arial" w:hAnsi="Arial" w:cs="Arial"/>
        </w:rPr>
      </w:pPr>
    </w:p>
    <w:p w14:paraId="71A93380" w14:textId="50733DDA" w:rsidR="00B072FB" w:rsidRDefault="4EF372D1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4EF372D1">
        <w:rPr>
          <w:rFonts w:ascii="Arial" w:hAnsi="Arial" w:cs="Arial"/>
          <w:b/>
          <w:bCs/>
          <w:sz w:val="24"/>
          <w:szCs w:val="24"/>
        </w:rPr>
        <w:t>Welcome – Ice Breaker</w:t>
      </w:r>
      <w:r w:rsidR="00A50A42">
        <w:rPr>
          <w:rFonts w:ascii="Arial" w:hAnsi="Arial" w:cs="Arial"/>
          <w:b/>
          <w:bCs/>
          <w:sz w:val="24"/>
          <w:szCs w:val="24"/>
        </w:rPr>
        <w:t xml:space="preserve"> –</w:t>
      </w:r>
      <w:r w:rsidR="001F4597">
        <w:rPr>
          <w:rFonts w:ascii="Arial" w:hAnsi="Arial" w:cs="Arial"/>
          <w:b/>
          <w:bCs/>
          <w:sz w:val="24"/>
          <w:szCs w:val="24"/>
        </w:rPr>
        <w:t xml:space="preserve"> </w:t>
      </w:r>
      <w:r w:rsidR="00817893">
        <w:rPr>
          <w:rFonts w:ascii="Arial" w:hAnsi="Arial" w:cs="Arial"/>
          <w:sz w:val="24"/>
          <w:szCs w:val="24"/>
        </w:rPr>
        <w:t>Name your favorite Valentine’s Day candy</w:t>
      </w:r>
    </w:p>
    <w:p w14:paraId="084D7473" w14:textId="1D4FB03E" w:rsidR="005A712B" w:rsidRDefault="00B072FB" w:rsidP="00B072FB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274726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GridTable1Light"/>
        <w:tblpPr w:leftFromText="180" w:rightFromText="180" w:vertAnchor="text" w:horzAnchor="margin" w:tblpXSpec="center" w:tblpY="150"/>
        <w:tblW w:w="10526" w:type="dxa"/>
        <w:tblLayout w:type="fixed"/>
        <w:tblLook w:val="04A0" w:firstRow="1" w:lastRow="0" w:firstColumn="1" w:lastColumn="0" w:noHBand="0" w:noVBand="1"/>
      </w:tblPr>
      <w:tblGrid>
        <w:gridCol w:w="7195"/>
        <w:gridCol w:w="1080"/>
        <w:gridCol w:w="2251"/>
      </w:tblGrid>
      <w:tr w:rsidR="0091547E" w14:paraId="4B8945C6" w14:textId="77777777" w:rsidTr="7E2D5F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2C3287CF" w14:textId="77777777" w:rsidR="0091547E" w:rsidRDefault="0091547E" w:rsidP="00B9621E">
            <w:pPr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Members</w:t>
            </w:r>
          </w:p>
        </w:tc>
        <w:tc>
          <w:tcPr>
            <w:tcW w:w="1080" w:type="dxa"/>
          </w:tcPr>
          <w:p w14:paraId="2990CB2B" w14:textId="77777777" w:rsidR="0091547E" w:rsidRDefault="0091547E" w:rsidP="00B962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Present</w:t>
            </w:r>
          </w:p>
        </w:tc>
        <w:tc>
          <w:tcPr>
            <w:tcW w:w="2251" w:type="dxa"/>
          </w:tcPr>
          <w:p w14:paraId="32CF0897" w14:textId="77777777" w:rsidR="0091547E" w:rsidRDefault="0091547E" w:rsidP="00B962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 xml:space="preserve">Absent </w:t>
            </w:r>
          </w:p>
        </w:tc>
      </w:tr>
      <w:tr w:rsidR="0091547E" w14:paraId="72F1A374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C468A41" w14:textId="75BBBB08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Abby Langham (A&amp;SP) </w:t>
            </w:r>
          </w:p>
        </w:tc>
        <w:tc>
          <w:tcPr>
            <w:tcW w:w="1080" w:type="dxa"/>
          </w:tcPr>
          <w:p w14:paraId="6932CAD5" w14:textId="766AE004" w:rsidR="0091547E" w:rsidRPr="0086231B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5C9C4AE2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56D68D57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4E9F670" w14:textId="77777777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Katherine Fuchs (A&amp;SP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4EA00BC4" w14:textId="7E7D0019" w:rsidR="0091547E" w:rsidRPr="0086231B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6CF03963" w14:textId="733F32B2" w:rsidR="0091547E" w:rsidRPr="0086231B" w:rsidRDefault="7E2D5FDD" w:rsidP="7E2D5F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1A985F40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FF91E8A" w14:textId="492F2067" w:rsidR="0091547E" w:rsidRPr="00AD1A22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Joanne LaBuda (Campus Dining)  </w:t>
            </w:r>
          </w:p>
        </w:tc>
        <w:tc>
          <w:tcPr>
            <w:tcW w:w="1080" w:type="dxa"/>
          </w:tcPr>
          <w:p w14:paraId="13158F78" w14:textId="52BCD829" w:rsidR="0091547E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3D2DA178" w14:textId="7C4082D5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7AAA206A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28AC7E1" w14:textId="2FFAE1C4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Corie Baldwin (Campus Rec) </w:t>
            </w:r>
          </w:p>
        </w:tc>
        <w:tc>
          <w:tcPr>
            <w:tcW w:w="1080" w:type="dxa"/>
          </w:tcPr>
          <w:p w14:paraId="0122F455" w14:textId="2794F5B0" w:rsidR="0091547E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35042271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6CB7597E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BAA8644" w14:textId="7EC80EA0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Sarah King (FYE</w:t>
            </w:r>
            <w:r w:rsidR="000064C7">
              <w:rPr>
                <w:rFonts w:ascii="Arial" w:hAnsi="Arial" w:cs="Arial"/>
                <w:b w:val="0"/>
                <w:bCs w:val="0"/>
              </w:rPr>
              <w:t>)</w:t>
            </w:r>
          </w:p>
        </w:tc>
        <w:tc>
          <w:tcPr>
            <w:tcW w:w="1080" w:type="dxa"/>
          </w:tcPr>
          <w:p w14:paraId="07EDDBC3" w14:textId="7C48DC99" w:rsidR="0091547E" w:rsidRDefault="0091547E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4B148176" w14:textId="5748AC0A" w:rsidR="0091547E" w:rsidRPr="0086231B" w:rsidRDefault="7E2D5FDD" w:rsidP="7E2D5F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6AF77336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0F11781" w14:textId="37969FE6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Benard Goins (Greek Life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4C1F9CE2" w14:textId="484E8B6D" w:rsidR="0091547E" w:rsidRPr="0086231B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73D26EF4" w14:textId="7CB242DB" w:rsidR="0091547E" w:rsidRPr="0086231B" w:rsidRDefault="7E2D5FDD" w:rsidP="7E2D5F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3BA09C75" w14:textId="77777777" w:rsidTr="7E2D5FDD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20BC01A" w14:textId="5BE6059C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Chase Chaplin (HPWS) </w:t>
            </w:r>
          </w:p>
        </w:tc>
        <w:tc>
          <w:tcPr>
            <w:tcW w:w="1080" w:type="dxa"/>
          </w:tcPr>
          <w:p w14:paraId="07D56510" w14:textId="37F01771" w:rsidR="0091547E" w:rsidRPr="0086231B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2092D275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6DA61050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B9F190F" w14:textId="73948672" w:rsidR="0091547E" w:rsidRPr="002132B6" w:rsidRDefault="00817893" w:rsidP="00B9621E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Alice Lee Naughton</w:t>
            </w:r>
            <w:r w:rsidR="0091547E">
              <w:rPr>
                <w:rFonts w:ascii="Arial" w:hAnsi="Arial" w:cs="Arial"/>
                <w:b w:val="0"/>
                <w:bCs w:val="0"/>
              </w:rPr>
              <w:t xml:space="preserve"> (Med Clinic) </w:t>
            </w:r>
          </w:p>
        </w:tc>
        <w:tc>
          <w:tcPr>
            <w:tcW w:w="1080" w:type="dxa"/>
          </w:tcPr>
          <w:p w14:paraId="41912526" w14:textId="556A2782" w:rsidR="0091547E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784AEE54" w14:textId="666B0B82" w:rsidR="0091547E" w:rsidRPr="0086231B" w:rsidRDefault="0091547E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56BDD4B9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6CCBA63" w14:textId="6DC61CE7" w:rsidR="0091547E" w:rsidRPr="0096461D" w:rsidRDefault="7E2D5FDD" w:rsidP="00B9621E">
            <w:pPr>
              <w:rPr>
                <w:rFonts w:ascii="Arial" w:hAnsi="Arial" w:cs="Arial"/>
              </w:rPr>
            </w:pPr>
            <w:proofErr w:type="spellStart"/>
            <w:r w:rsidRPr="7E2D5FDD">
              <w:rPr>
                <w:rFonts w:ascii="Arial" w:hAnsi="Arial" w:cs="Arial"/>
                <w:b w:val="0"/>
                <w:bCs w:val="0"/>
              </w:rPr>
              <w:t>tbd</w:t>
            </w:r>
            <w:proofErr w:type="spellEnd"/>
            <w:r w:rsidRPr="7E2D5FDD">
              <w:rPr>
                <w:rFonts w:ascii="Arial" w:hAnsi="Arial" w:cs="Arial"/>
                <w:b w:val="0"/>
                <w:bCs w:val="0"/>
              </w:rPr>
              <w:t xml:space="preserve"> (P&amp;FP) </w:t>
            </w:r>
          </w:p>
        </w:tc>
        <w:tc>
          <w:tcPr>
            <w:tcW w:w="1080" w:type="dxa"/>
          </w:tcPr>
          <w:p w14:paraId="47171C0A" w14:textId="27B36ED8" w:rsidR="0091547E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-</w:t>
            </w:r>
          </w:p>
        </w:tc>
        <w:tc>
          <w:tcPr>
            <w:tcW w:w="2251" w:type="dxa"/>
          </w:tcPr>
          <w:p w14:paraId="5C9B8EB0" w14:textId="33A56680" w:rsidR="0091547E" w:rsidRPr="0086231B" w:rsidRDefault="0091547E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09BB8785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4B968E6E" w14:textId="18612183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Amy Mosley (Property </w:t>
            </w:r>
            <w:proofErr w:type="spellStart"/>
            <w:r w:rsidRPr="03BC7819">
              <w:rPr>
                <w:rFonts w:ascii="Arial" w:hAnsi="Arial" w:cs="Arial"/>
                <w:b w:val="0"/>
                <w:bCs w:val="0"/>
              </w:rPr>
              <w:t>Mgmt</w:t>
            </w:r>
            <w:proofErr w:type="spellEnd"/>
            <w:r w:rsidRPr="03BC7819">
              <w:rPr>
                <w:rFonts w:ascii="Arial" w:hAnsi="Arial" w:cs="Arial"/>
                <w:b w:val="0"/>
                <w:bCs w:val="0"/>
              </w:rPr>
              <w:t xml:space="preserve">) </w:t>
            </w:r>
          </w:p>
        </w:tc>
        <w:tc>
          <w:tcPr>
            <w:tcW w:w="1080" w:type="dxa"/>
          </w:tcPr>
          <w:p w14:paraId="69E2E7E7" w14:textId="40712CB1" w:rsidR="0091547E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0E76FDF" w14:textId="42D911E5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3FDF771B" w14:textId="77777777" w:rsidTr="7E2D5FDD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A4AB40F" w14:textId="2E0D39A0" w:rsidR="0091547E" w:rsidRPr="0096461D" w:rsidRDefault="7E2D5FDD" w:rsidP="0091547E">
            <w:pPr>
              <w:rPr>
                <w:rFonts w:ascii="Arial" w:hAnsi="Arial" w:cs="Arial"/>
                <w:b w:val="0"/>
                <w:bCs w:val="0"/>
              </w:rPr>
            </w:pPr>
            <w:r w:rsidRPr="7E2D5FDD">
              <w:rPr>
                <w:rFonts w:ascii="Arial" w:hAnsi="Arial" w:cs="Arial"/>
                <w:b w:val="0"/>
                <w:bCs w:val="0"/>
              </w:rPr>
              <w:t xml:space="preserve">Kathryn-Ruth (KR) Sasser (Student Center) </w:t>
            </w:r>
          </w:p>
        </w:tc>
        <w:tc>
          <w:tcPr>
            <w:tcW w:w="1080" w:type="dxa"/>
          </w:tcPr>
          <w:p w14:paraId="1EEA8CE0" w14:textId="088C331E" w:rsidR="0091547E" w:rsidRPr="0086231B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272B36BB" w14:textId="2E66593E" w:rsidR="0091547E" w:rsidRPr="0086231B" w:rsidRDefault="0091547E" w:rsidP="00915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0F39C782" w14:textId="77777777" w:rsidTr="7E2D5FDD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AE9121C" w14:textId="1F0EDB6E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</w:rPr>
              <w:t>tbd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(Student Conduct/Auburn Cares) </w:t>
            </w:r>
          </w:p>
        </w:tc>
        <w:tc>
          <w:tcPr>
            <w:tcW w:w="1080" w:type="dxa"/>
          </w:tcPr>
          <w:p w14:paraId="5A68AB11" w14:textId="3BC3B035" w:rsidR="0091547E" w:rsidRPr="0086231B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-</w:t>
            </w:r>
          </w:p>
        </w:tc>
        <w:tc>
          <w:tcPr>
            <w:tcW w:w="2251" w:type="dxa"/>
          </w:tcPr>
          <w:p w14:paraId="7C777E6B" w14:textId="4AAAD432" w:rsidR="0091547E" w:rsidRPr="0086231B" w:rsidRDefault="0091547E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6DDAAA58" w14:textId="77777777" w:rsidTr="7E2D5FDD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6A78AC9" w14:textId="16D09B73" w:rsidR="0091547E" w:rsidRPr="00FE13D4" w:rsidRDefault="03BC7819" w:rsidP="0091547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Kristee Treadwell (SCPS) </w:t>
            </w:r>
          </w:p>
        </w:tc>
        <w:tc>
          <w:tcPr>
            <w:tcW w:w="1080" w:type="dxa"/>
          </w:tcPr>
          <w:p w14:paraId="54842293" w14:textId="410222E6" w:rsidR="0091547E" w:rsidRPr="0086231B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6C2F4E45" w14:textId="47CECC9C" w:rsidR="0091547E" w:rsidRPr="0086231B" w:rsidRDefault="0091547E" w:rsidP="00915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7A7B0166" w14:textId="77777777" w:rsidTr="7E2D5FDD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8C5E6C7" w14:textId="5BE83C14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Billy Ferris (Student Involvement) </w:t>
            </w:r>
          </w:p>
        </w:tc>
        <w:tc>
          <w:tcPr>
            <w:tcW w:w="1080" w:type="dxa"/>
          </w:tcPr>
          <w:p w14:paraId="5B336763" w14:textId="1407DF8F" w:rsidR="0091547E" w:rsidRPr="0086231B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5E122DFC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1A5B5FA8" w14:textId="77777777" w:rsidTr="7E2D5FDD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BF192A0" w14:textId="18E5B3A6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Alexis Davis</w:t>
            </w:r>
            <w:r w:rsidRPr="0096461D">
              <w:rPr>
                <w:rFonts w:ascii="Arial" w:hAnsi="Arial" w:cs="Arial"/>
                <w:b w:val="0"/>
                <w:bCs w:val="0"/>
              </w:rPr>
              <w:t xml:space="preserve"> (Student Involvement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5D92E59B" w14:textId="33228C9D" w:rsidR="0091547E" w:rsidRPr="0086231B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677F5136" w14:textId="0C42D97E" w:rsidR="0091547E" w:rsidRPr="0086231B" w:rsidRDefault="0091547E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91547E" w14:paraId="531AF51F" w14:textId="77777777" w:rsidTr="7E2D5FDD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E717E1B" w14:textId="7755B908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Lexy Payne (University Housing) </w:t>
            </w:r>
          </w:p>
        </w:tc>
        <w:tc>
          <w:tcPr>
            <w:tcW w:w="1080" w:type="dxa"/>
          </w:tcPr>
          <w:p w14:paraId="22FFB5FD" w14:textId="1432562A" w:rsidR="0091547E" w:rsidRPr="0086231B" w:rsidRDefault="7E2D5FDD" w:rsidP="7E2D5F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E2D5FDD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6F57F21" w14:textId="11245B72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</w:tbl>
    <w:p w14:paraId="69239281" w14:textId="1D792826" w:rsidR="0091547E" w:rsidRPr="00B072FB" w:rsidRDefault="0091547E" w:rsidP="00B072FB">
      <w:pPr>
        <w:pStyle w:val="ListParagraph"/>
        <w:rPr>
          <w:rFonts w:ascii="Arial" w:hAnsi="Arial" w:cs="Arial"/>
          <w:sz w:val="24"/>
          <w:szCs w:val="24"/>
        </w:rPr>
      </w:pPr>
    </w:p>
    <w:p w14:paraId="59F56A3A" w14:textId="77777777" w:rsidR="001F4597" w:rsidRPr="00032BDC" w:rsidRDefault="001F4597" w:rsidP="001F4597">
      <w:pPr>
        <w:pStyle w:val="ListParagraph"/>
        <w:rPr>
          <w:rFonts w:ascii="Arial" w:hAnsi="Arial" w:cs="Arial"/>
          <w:sz w:val="24"/>
          <w:szCs w:val="24"/>
        </w:rPr>
      </w:pPr>
    </w:p>
    <w:p w14:paraId="57498333" w14:textId="748479EF" w:rsidR="00A01182" w:rsidRPr="00A01182" w:rsidRDefault="005A712B" w:rsidP="00AA5D74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A01182">
        <w:rPr>
          <w:rFonts w:ascii="Arial" w:hAnsi="Arial" w:cs="Arial"/>
          <w:b/>
          <w:sz w:val="24"/>
          <w:szCs w:val="24"/>
        </w:rPr>
        <w:t>A-Team Meeting Schedule</w:t>
      </w:r>
      <w:r w:rsidR="006F41BA" w:rsidRPr="00A01182">
        <w:rPr>
          <w:rFonts w:ascii="Arial" w:hAnsi="Arial" w:cs="Arial"/>
          <w:b/>
          <w:sz w:val="24"/>
          <w:szCs w:val="24"/>
        </w:rPr>
        <w:t xml:space="preserve"> </w:t>
      </w:r>
    </w:p>
    <w:p w14:paraId="2EFF038F" w14:textId="2C014820" w:rsidR="359B84CC" w:rsidRDefault="00B335CA" w:rsidP="359B84CC">
      <w:pPr>
        <w:pStyle w:val="ListParagraph"/>
        <w:spacing w:line="259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>
        <w:rPr>
          <w:rStyle w:val="Hyperlink"/>
          <w:rFonts w:ascii="Arial" w:hAnsi="Arial" w:cs="Arial"/>
          <w:color w:val="auto"/>
          <w:sz w:val="24"/>
          <w:szCs w:val="24"/>
          <w:u w:val="none"/>
        </w:rPr>
        <w:t xml:space="preserve">Meeting Schedule for </w:t>
      </w:r>
      <w:r w:rsidR="00D12334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this year:</w:t>
      </w:r>
    </w:p>
    <w:p w14:paraId="4838AEF8" w14:textId="7589E019" w:rsidR="00466FAC" w:rsidRPr="000A5085" w:rsidRDefault="00254E92" w:rsidP="00AA5D74">
      <w:pPr>
        <w:pStyle w:val="ListParagraph"/>
        <w:numPr>
          <w:ilvl w:val="0"/>
          <w:numId w:val="4"/>
        </w:numPr>
        <w:spacing w:line="259" w:lineRule="auto"/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</w:pPr>
      <w:r w:rsidRPr="000A5085"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  <w:t xml:space="preserve">All meetings will </w:t>
      </w:r>
      <w:proofErr w:type="gramStart"/>
      <w:r w:rsidRPr="000A5085"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  <w:t>be held</w:t>
      </w:r>
      <w:proofErr w:type="gramEnd"/>
      <w:r w:rsidRPr="000A5085"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  <w:t xml:space="preserve"> in person </w:t>
      </w:r>
      <w:r w:rsidR="000A5085" w:rsidRPr="000A5085"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  <w:t xml:space="preserve">however the calendar invite </w:t>
      </w:r>
      <w:r w:rsidR="00857C33"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  <w:t>was</w:t>
      </w:r>
      <w:r w:rsidR="000A5085" w:rsidRPr="000A5085"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  <w:t xml:space="preserve"> updated with an optional zoom link if necessary</w:t>
      </w:r>
      <w:r w:rsidR="00857C33"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  <w:t xml:space="preserve"> for anyone</w:t>
      </w:r>
      <w:r w:rsidR="000A5085" w:rsidRPr="000A5085">
        <w:rPr>
          <w:rStyle w:val="Hyperlink"/>
          <w:rFonts w:ascii="Arial" w:hAnsi="Arial" w:cs="Arial"/>
          <w:i/>
          <w:iCs/>
          <w:color w:val="auto"/>
          <w:sz w:val="24"/>
          <w:szCs w:val="24"/>
          <w:u w:val="none"/>
        </w:rPr>
        <w:t xml:space="preserve">. </w:t>
      </w:r>
    </w:p>
    <w:tbl>
      <w:tblPr>
        <w:tblpPr w:leftFromText="180" w:rightFromText="180" w:vertAnchor="text" w:horzAnchor="margin" w:tblpXSpec="center" w:tblpY="389"/>
        <w:tblW w:w="7778" w:type="dxa"/>
        <w:tblLook w:val="00A0" w:firstRow="1" w:lastRow="0" w:firstColumn="1" w:lastColumn="0" w:noHBand="0" w:noVBand="0"/>
      </w:tblPr>
      <w:tblGrid>
        <w:gridCol w:w="2585"/>
        <w:gridCol w:w="1376"/>
        <w:gridCol w:w="1408"/>
        <w:gridCol w:w="2409"/>
      </w:tblGrid>
      <w:tr w:rsidR="00B335CA" w:rsidRPr="002E250C" w14:paraId="3D9749FC" w14:textId="77777777" w:rsidTr="002E250C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317B9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1E535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tart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2E34A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End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68133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Room</w:t>
            </w:r>
          </w:p>
        </w:tc>
      </w:tr>
      <w:tr w:rsidR="00817893" w:rsidRPr="002E250C" w14:paraId="5A595A96" w14:textId="77777777" w:rsidTr="009C3BC9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CB39E" w14:textId="37FF3DB6" w:rsidR="00817893" w:rsidRPr="002E250C" w:rsidRDefault="00817893" w:rsidP="001D13BD">
            <w:pPr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3/01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38E2B" w14:textId="54761737" w:rsidR="00817893" w:rsidRPr="002E250C" w:rsidRDefault="00817893" w:rsidP="001D13BD">
            <w:pPr>
              <w:jc w:val="center"/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1ABF7" w14:textId="3BF2B3F6" w:rsidR="00817893" w:rsidRPr="002E250C" w:rsidRDefault="00817893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DED9E1" w14:textId="29F289B4" w:rsidR="00817893" w:rsidRPr="002E250C" w:rsidRDefault="00817893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  <w:tr w:rsidR="00817893" w:rsidRPr="002E250C" w14:paraId="3622CAFE" w14:textId="77777777" w:rsidTr="00D135EB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52221" w14:textId="1555796C" w:rsidR="00817893" w:rsidRPr="002E250C" w:rsidRDefault="00817893" w:rsidP="001D13BD">
            <w:pPr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4/05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B2C92" w14:textId="60B166A1" w:rsidR="00817893" w:rsidRPr="002E250C" w:rsidRDefault="00817893" w:rsidP="001D13BD">
            <w:pPr>
              <w:jc w:val="center"/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9BC0C" w14:textId="775A1536" w:rsidR="00817893" w:rsidRPr="002E250C" w:rsidRDefault="00817893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FFE7D" w14:textId="7580E1C6" w:rsidR="00817893" w:rsidRPr="002E250C" w:rsidRDefault="00817893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  <w:tr w:rsidR="00817893" w:rsidRPr="002E250C" w14:paraId="7B78186D" w14:textId="77777777" w:rsidTr="002E250C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233FC" w14:textId="1625F200" w:rsidR="00817893" w:rsidRPr="002E250C" w:rsidRDefault="00817893" w:rsidP="001D13BD">
            <w:pPr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5/03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12FD9" w14:textId="49698479" w:rsidR="00817893" w:rsidRPr="002E250C" w:rsidRDefault="00817893" w:rsidP="001D13BD">
            <w:pPr>
              <w:jc w:val="center"/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587DA" w14:textId="12E48ED7" w:rsidR="00817893" w:rsidRPr="002E250C" w:rsidRDefault="00817893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A97EF3" w14:textId="297204DF" w:rsidR="00817893" w:rsidRPr="002E250C" w:rsidRDefault="00817893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</w:tbl>
    <w:p w14:paraId="03357258" w14:textId="1248A5F9" w:rsidR="00A01182" w:rsidRDefault="00A01182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0813FADB" w14:textId="018B5C49" w:rsidR="00B335CA" w:rsidRDefault="00B335CA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5A5FFCE3" w14:textId="77777777" w:rsidR="00B335CA" w:rsidRDefault="00B335CA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7EABC232" w14:textId="1E45F5E5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7CF7243C" w14:textId="30360E07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24C502AE" w14:textId="35048269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090BCEA3" w14:textId="25030A8C" w:rsidR="006420D8" w:rsidRDefault="006420D8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616FD957" w14:textId="77777777" w:rsidR="00B335CA" w:rsidRDefault="00B335CA" w:rsidP="001D5B46">
      <w:pPr>
        <w:rPr>
          <w:rFonts w:ascii="Arial" w:hAnsi="Arial" w:cs="Arial"/>
          <w:sz w:val="24"/>
          <w:szCs w:val="24"/>
        </w:rPr>
      </w:pPr>
    </w:p>
    <w:p w14:paraId="06F44A5C" w14:textId="1556220B" w:rsidR="005A712B" w:rsidRPr="00032BDC" w:rsidRDefault="359B84CC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359B84CC">
        <w:rPr>
          <w:rFonts w:ascii="Arial" w:hAnsi="Arial" w:cs="Arial"/>
          <w:b/>
          <w:bCs/>
          <w:sz w:val="24"/>
          <w:szCs w:val="24"/>
        </w:rPr>
        <w:t xml:space="preserve">Assessment Moment at Coffee </w:t>
      </w:r>
    </w:p>
    <w:p w14:paraId="09EE1EBC" w14:textId="26CCDD38" w:rsidR="00DD1EC3" w:rsidRPr="009C3A39" w:rsidRDefault="26230156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9C3A39">
        <w:rPr>
          <w:rFonts w:ascii="Arial" w:hAnsi="Arial" w:cs="Arial"/>
          <w:strike/>
          <w:sz w:val="24"/>
          <w:szCs w:val="24"/>
        </w:rPr>
        <w:t xml:space="preserve">August </w:t>
      </w:r>
      <w:r w:rsidR="00CC7FBC" w:rsidRPr="009C3A39">
        <w:rPr>
          <w:rFonts w:ascii="Arial" w:hAnsi="Arial" w:cs="Arial"/>
          <w:strike/>
          <w:sz w:val="24"/>
          <w:szCs w:val="24"/>
        </w:rPr>
        <w:t>20</w:t>
      </w:r>
      <w:r w:rsidRPr="009C3A39">
        <w:rPr>
          <w:rFonts w:ascii="Arial" w:hAnsi="Arial" w:cs="Arial"/>
          <w:strike/>
          <w:sz w:val="24"/>
          <w:szCs w:val="24"/>
        </w:rPr>
        <w:t>21</w:t>
      </w:r>
      <w:r w:rsidRPr="009C3A39">
        <w:rPr>
          <w:rFonts w:ascii="Arial" w:hAnsi="Arial" w:cs="Arial"/>
          <w:i/>
          <w:iCs/>
          <w:strike/>
          <w:sz w:val="24"/>
          <w:szCs w:val="24"/>
        </w:rPr>
        <w:t xml:space="preserve"> – First Year Experience (Sarah King)</w:t>
      </w:r>
    </w:p>
    <w:p w14:paraId="319E5DED" w14:textId="00E627D8" w:rsidR="00DD1EC3" w:rsidRPr="00480A01" w:rsidRDefault="0FEC39D1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480A01">
        <w:rPr>
          <w:rFonts w:ascii="Arial" w:hAnsi="Arial" w:cs="Arial"/>
          <w:strike/>
          <w:sz w:val="24"/>
          <w:szCs w:val="24"/>
        </w:rPr>
        <w:t xml:space="preserve">September </w:t>
      </w:r>
      <w:r w:rsidR="00CC7FBC" w:rsidRPr="00480A01">
        <w:rPr>
          <w:rFonts w:ascii="Arial" w:hAnsi="Arial" w:cs="Arial"/>
          <w:strike/>
          <w:sz w:val="24"/>
          <w:szCs w:val="24"/>
        </w:rPr>
        <w:t>20</w:t>
      </w:r>
      <w:r w:rsidRPr="00480A01">
        <w:rPr>
          <w:rFonts w:ascii="Arial" w:hAnsi="Arial" w:cs="Arial"/>
          <w:strike/>
          <w:sz w:val="24"/>
          <w:szCs w:val="24"/>
        </w:rPr>
        <w:t>21</w:t>
      </w:r>
      <w:r w:rsidRPr="00480A01">
        <w:rPr>
          <w:rFonts w:ascii="Arial" w:hAnsi="Arial" w:cs="Arial"/>
          <w:i/>
          <w:iCs/>
          <w:strike/>
          <w:sz w:val="24"/>
          <w:szCs w:val="24"/>
        </w:rPr>
        <w:t xml:space="preserve"> – Greek Life (Benard Goins)</w:t>
      </w:r>
    </w:p>
    <w:p w14:paraId="146C1C16" w14:textId="77777777" w:rsidR="006A1E01" w:rsidRDefault="00DD1EC3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 w:rsidRPr="006A1E01">
        <w:rPr>
          <w:rFonts w:ascii="Arial" w:hAnsi="Arial" w:cs="Arial"/>
          <w:strike/>
          <w:sz w:val="24"/>
          <w:szCs w:val="24"/>
        </w:rPr>
        <w:t xml:space="preserve">October </w:t>
      </w:r>
      <w:r w:rsidR="00CC7FBC" w:rsidRPr="006A1E01">
        <w:rPr>
          <w:rFonts w:ascii="Arial" w:hAnsi="Arial" w:cs="Arial"/>
          <w:strike/>
          <w:sz w:val="24"/>
          <w:szCs w:val="24"/>
        </w:rPr>
        <w:t>20</w:t>
      </w:r>
      <w:r w:rsidRPr="006A1E01">
        <w:rPr>
          <w:rFonts w:ascii="Arial" w:hAnsi="Arial" w:cs="Arial"/>
          <w:strike/>
          <w:sz w:val="24"/>
          <w:szCs w:val="24"/>
        </w:rPr>
        <w:t>21</w:t>
      </w:r>
      <w:r w:rsidRPr="006A1E01">
        <w:rPr>
          <w:rFonts w:ascii="Arial" w:hAnsi="Arial" w:cs="Arial"/>
          <w:i/>
          <w:iCs/>
          <w:strike/>
          <w:sz w:val="24"/>
          <w:szCs w:val="24"/>
        </w:rPr>
        <w:t xml:space="preserve"> </w:t>
      </w:r>
      <w:r w:rsidR="00603717" w:rsidRPr="006A1E01">
        <w:rPr>
          <w:rFonts w:ascii="Arial" w:hAnsi="Arial" w:cs="Arial"/>
          <w:i/>
          <w:iCs/>
          <w:strike/>
          <w:sz w:val="24"/>
          <w:szCs w:val="24"/>
        </w:rPr>
        <w:t>– Campus Recreation (</w:t>
      </w:r>
      <w:r w:rsidR="00D076D4" w:rsidRPr="006A1E01">
        <w:rPr>
          <w:rFonts w:ascii="Arial" w:hAnsi="Arial" w:cs="Arial"/>
          <w:i/>
          <w:iCs/>
          <w:strike/>
          <w:sz w:val="24"/>
          <w:szCs w:val="24"/>
        </w:rPr>
        <w:t>Corie Baldwin</w:t>
      </w:r>
      <w:r w:rsidR="00603717">
        <w:rPr>
          <w:rFonts w:ascii="Arial" w:hAnsi="Arial" w:cs="Arial"/>
          <w:i/>
          <w:iCs/>
          <w:sz w:val="24"/>
          <w:szCs w:val="24"/>
        </w:rPr>
        <w:t>)</w:t>
      </w:r>
    </w:p>
    <w:p w14:paraId="1CE2DDE7" w14:textId="4A11348B" w:rsidR="00DD1EC3" w:rsidRDefault="006A1E01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(BUMP TO DECEMBER – Move all ahead each month)</w:t>
      </w:r>
    </w:p>
    <w:p w14:paraId="02C8FF29" w14:textId="66684AD1" w:rsidR="00D12334" w:rsidRPr="00D073AD" w:rsidRDefault="00D12334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D073AD">
        <w:rPr>
          <w:rFonts w:ascii="Arial" w:hAnsi="Arial" w:cs="Arial"/>
          <w:strike/>
          <w:sz w:val="24"/>
          <w:szCs w:val="24"/>
        </w:rPr>
        <w:t xml:space="preserve">November 2021 – </w:t>
      </w:r>
      <w:r w:rsidR="00D076D4" w:rsidRPr="00D073AD">
        <w:rPr>
          <w:rFonts w:ascii="Arial" w:hAnsi="Arial" w:cs="Arial"/>
          <w:i/>
          <w:iCs/>
          <w:strike/>
          <w:sz w:val="24"/>
          <w:szCs w:val="24"/>
        </w:rPr>
        <w:t>Campus Dining (Joanne LaBuda)</w:t>
      </w:r>
    </w:p>
    <w:p w14:paraId="6F6D804A" w14:textId="5E78D81D" w:rsidR="00D12334" w:rsidRPr="00817893" w:rsidRDefault="03BC7819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817893">
        <w:rPr>
          <w:rFonts w:ascii="Arial" w:hAnsi="Arial" w:cs="Arial"/>
          <w:strike/>
          <w:sz w:val="24"/>
          <w:szCs w:val="24"/>
        </w:rPr>
        <w:t xml:space="preserve">January 2022 – </w:t>
      </w:r>
      <w:r w:rsidRPr="00817893">
        <w:rPr>
          <w:rFonts w:ascii="Arial" w:hAnsi="Arial" w:cs="Arial"/>
          <w:i/>
          <w:iCs/>
          <w:strike/>
          <w:sz w:val="24"/>
          <w:szCs w:val="24"/>
        </w:rPr>
        <w:t>HPWS (Chase Chaplin)</w:t>
      </w:r>
    </w:p>
    <w:p w14:paraId="2FD5CF69" w14:textId="3AC5D08A" w:rsidR="00D12334" w:rsidRPr="00817893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817893">
        <w:rPr>
          <w:rFonts w:ascii="Arial" w:hAnsi="Arial" w:cs="Arial"/>
          <w:strike/>
          <w:sz w:val="24"/>
          <w:szCs w:val="24"/>
        </w:rPr>
        <w:t xml:space="preserve">February 2022 </w:t>
      </w:r>
      <w:r w:rsidR="00D12334" w:rsidRPr="00817893">
        <w:rPr>
          <w:rFonts w:ascii="Arial" w:hAnsi="Arial" w:cs="Arial"/>
          <w:strike/>
          <w:sz w:val="24"/>
          <w:szCs w:val="24"/>
        </w:rPr>
        <w:t xml:space="preserve">– </w:t>
      </w:r>
      <w:r w:rsidR="00B072FB" w:rsidRPr="00817893">
        <w:rPr>
          <w:rFonts w:ascii="Arial" w:hAnsi="Arial" w:cs="Arial"/>
          <w:i/>
          <w:iCs/>
          <w:strike/>
          <w:sz w:val="24"/>
          <w:szCs w:val="24"/>
        </w:rPr>
        <w:t>SCPS (Kristee Treadwell))</w:t>
      </w:r>
    </w:p>
    <w:p w14:paraId="79A56CA8" w14:textId="6BF50D36" w:rsidR="00D12334" w:rsidRPr="00D12334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ch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Property Management (Amy Mosley)</w:t>
      </w:r>
    </w:p>
    <w:p w14:paraId="2BDBB5C2" w14:textId="74419C96" w:rsidR="00D12334" w:rsidRPr="00D12334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ril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 xml:space="preserve">Student </w:t>
      </w:r>
      <w:r w:rsidR="00897BEB" w:rsidRPr="00D076D4">
        <w:rPr>
          <w:rFonts w:ascii="Arial" w:hAnsi="Arial" w:cs="Arial"/>
          <w:i/>
          <w:iCs/>
          <w:sz w:val="24"/>
          <w:szCs w:val="24"/>
        </w:rPr>
        <w:t>Involvement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 xml:space="preserve"> (Billy &amp; Alexis)</w:t>
      </w:r>
    </w:p>
    <w:p w14:paraId="4244C007" w14:textId="5C177375" w:rsidR="00D12334" w:rsidRPr="00D12334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Student Center (Kathryn-Ruth Sasser)</w:t>
      </w:r>
    </w:p>
    <w:p w14:paraId="3601EC71" w14:textId="7643F0CB" w:rsidR="00D12334" w:rsidRPr="00873F6D" w:rsidRDefault="00F7113D" w:rsidP="00AA5D74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e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PFP (Torey Palmer)</w:t>
      </w:r>
    </w:p>
    <w:p w14:paraId="3599E530" w14:textId="77777777" w:rsidR="00873F6D" w:rsidRPr="00D12334" w:rsidRDefault="00873F6D" w:rsidP="00873F6D">
      <w:pPr>
        <w:pStyle w:val="ListParagraph"/>
        <w:ind w:left="1440"/>
        <w:rPr>
          <w:rFonts w:ascii="Arial" w:hAnsi="Arial" w:cs="Arial"/>
          <w:i/>
          <w:iCs/>
          <w:sz w:val="24"/>
          <w:szCs w:val="24"/>
        </w:rPr>
      </w:pPr>
    </w:p>
    <w:p w14:paraId="57B68E75" w14:textId="77777777" w:rsidR="002E250C" w:rsidRPr="00032BDC" w:rsidRDefault="002E250C" w:rsidP="005A712B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17141E64" w14:textId="67898D44" w:rsidR="006E1ADC" w:rsidRPr="00032BDC" w:rsidRDefault="005A712B" w:rsidP="00AA5D7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032BDC">
        <w:rPr>
          <w:rFonts w:ascii="Arial" w:hAnsi="Arial" w:cs="Arial"/>
          <w:b/>
          <w:bCs/>
          <w:sz w:val="24"/>
          <w:szCs w:val="24"/>
        </w:rPr>
        <w:t>202</w:t>
      </w:r>
      <w:r w:rsidR="00D12334">
        <w:rPr>
          <w:rFonts w:ascii="Arial" w:hAnsi="Arial" w:cs="Arial"/>
          <w:b/>
          <w:bCs/>
          <w:sz w:val="24"/>
          <w:szCs w:val="24"/>
        </w:rPr>
        <w:t>1</w:t>
      </w:r>
      <w:r w:rsidR="00736961" w:rsidRPr="00032BDC">
        <w:rPr>
          <w:rFonts w:ascii="Arial" w:hAnsi="Arial" w:cs="Arial"/>
          <w:b/>
          <w:bCs/>
          <w:sz w:val="24"/>
          <w:szCs w:val="24"/>
        </w:rPr>
        <w:t>-202</w:t>
      </w:r>
      <w:r w:rsidR="00D12334">
        <w:rPr>
          <w:rFonts w:ascii="Arial" w:hAnsi="Arial" w:cs="Arial"/>
          <w:b/>
          <w:bCs/>
          <w:sz w:val="24"/>
          <w:szCs w:val="24"/>
        </w:rPr>
        <w:t>2</w:t>
      </w:r>
      <w:r w:rsidR="00736961" w:rsidRPr="00032BDC">
        <w:rPr>
          <w:rFonts w:ascii="Arial" w:hAnsi="Arial" w:cs="Arial"/>
          <w:b/>
          <w:bCs/>
          <w:sz w:val="24"/>
          <w:szCs w:val="24"/>
        </w:rPr>
        <w:t xml:space="preserve"> </w:t>
      </w:r>
      <w:r w:rsidR="4C01F93A" w:rsidRPr="00032BDC">
        <w:rPr>
          <w:rFonts w:ascii="Arial" w:hAnsi="Arial" w:cs="Arial"/>
          <w:b/>
          <w:bCs/>
          <w:sz w:val="24"/>
          <w:szCs w:val="24"/>
        </w:rPr>
        <w:t>A-Team Member Presentations</w:t>
      </w:r>
      <w:r w:rsidR="006945BF" w:rsidRPr="00032BDC">
        <w:rPr>
          <w:rFonts w:ascii="Arial" w:hAnsi="Arial" w:cs="Arial"/>
          <w:b/>
          <w:bCs/>
          <w:sz w:val="24"/>
          <w:szCs w:val="24"/>
        </w:rPr>
        <w:t>:</w:t>
      </w:r>
    </w:p>
    <w:p w14:paraId="66FCE885" w14:textId="77777777" w:rsidR="00300CC2" w:rsidRPr="00032BDC" w:rsidRDefault="00300CC2" w:rsidP="00300CC2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4048C056" w14:textId="659FECDA" w:rsidR="006945BF" w:rsidRPr="00EF2D4D" w:rsidRDefault="00A34C33" w:rsidP="00B600EA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>10 min each or less: a short presentation about what is going on in your department</w:t>
      </w:r>
      <w:r w:rsidR="006945BF" w:rsidRPr="00EF2D4D">
        <w:rPr>
          <w:rFonts w:ascii="Arial" w:hAnsi="Arial" w:cs="Arial"/>
          <w:bCs/>
          <w:sz w:val="20"/>
          <w:szCs w:val="20"/>
        </w:rPr>
        <w:t>.</w:t>
      </w:r>
    </w:p>
    <w:p w14:paraId="344800F3" w14:textId="77777777" w:rsidR="006945BF" w:rsidRPr="00EF2D4D" w:rsidRDefault="006945BF" w:rsidP="00B600EA">
      <w:pPr>
        <w:pStyle w:val="ListParagraph"/>
        <w:rPr>
          <w:rFonts w:ascii="Arial" w:hAnsi="Arial" w:cs="Arial"/>
          <w:bCs/>
          <w:sz w:val="20"/>
          <w:szCs w:val="20"/>
        </w:rPr>
      </w:pPr>
    </w:p>
    <w:p w14:paraId="7D34711D" w14:textId="4C0EAAD1" w:rsidR="006945BF" w:rsidRPr="00EF2D4D" w:rsidRDefault="006945BF" w:rsidP="006945BF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>When p</w:t>
      </w:r>
      <w:r w:rsidR="00A34C33" w:rsidRPr="00EF2D4D">
        <w:rPr>
          <w:rFonts w:ascii="Arial" w:hAnsi="Arial" w:cs="Arial"/>
          <w:bCs/>
          <w:sz w:val="20"/>
          <w:szCs w:val="20"/>
        </w:rPr>
        <w:t>resenting at A-Team meetings</w:t>
      </w:r>
      <w:r w:rsidRPr="00EF2D4D">
        <w:rPr>
          <w:rFonts w:ascii="Arial" w:hAnsi="Arial" w:cs="Arial"/>
          <w:bCs/>
          <w:sz w:val="20"/>
          <w:szCs w:val="20"/>
        </w:rPr>
        <w:t>, a</w:t>
      </w:r>
      <w:r w:rsidR="00A34C33" w:rsidRPr="00EF2D4D">
        <w:rPr>
          <w:rFonts w:ascii="Arial" w:hAnsi="Arial" w:cs="Arial"/>
          <w:bCs/>
          <w:sz w:val="20"/>
          <w:szCs w:val="20"/>
        </w:rPr>
        <w:t>ddress any challenges or questions you have</w:t>
      </w:r>
      <w:r w:rsidRPr="00EF2D4D">
        <w:rPr>
          <w:rFonts w:ascii="Arial" w:hAnsi="Arial" w:cs="Arial"/>
          <w:bCs/>
          <w:sz w:val="20"/>
          <w:szCs w:val="20"/>
        </w:rPr>
        <w:t xml:space="preserve"> and h</w:t>
      </w:r>
      <w:r w:rsidR="00F03426" w:rsidRPr="00EF2D4D">
        <w:rPr>
          <w:rFonts w:ascii="Arial" w:hAnsi="Arial" w:cs="Arial"/>
          <w:bCs/>
          <w:sz w:val="20"/>
          <w:szCs w:val="20"/>
        </w:rPr>
        <w:t xml:space="preserve">ighlight how you use data to inform your decision-making.  Note the types of data you collect (headcounts, interactions, usage, types of surveys – home grown and national and what </w:t>
      </w:r>
      <w:proofErr w:type="gramStart"/>
      <w:r w:rsidR="00F03426" w:rsidRPr="00EF2D4D">
        <w:rPr>
          <w:rFonts w:ascii="Arial" w:hAnsi="Arial" w:cs="Arial"/>
          <w:bCs/>
          <w:sz w:val="20"/>
          <w:szCs w:val="20"/>
        </w:rPr>
        <w:t>is asked</w:t>
      </w:r>
      <w:proofErr w:type="gramEnd"/>
      <w:r w:rsidR="00F03426" w:rsidRPr="00EF2D4D">
        <w:rPr>
          <w:rFonts w:ascii="Arial" w:hAnsi="Arial" w:cs="Arial"/>
          <w:bCs/>
          <w:sz w:val="20"/>
          <w:szCs w:val="20"/>
        </w:rPr>
        <w:t xml:space="preserve"> on these instruments, </w:t>
      </w:r>
      <w:proofErr w:type="spellStart"/>
      <w:r w:rsidR="00F03426" w:rsidRPr="00EF2D4D">
        <w:rPr>
          <w:rFonts w:ascii="Arial" w:hAnsi="Arial" w:cs="Arial"/>
          <w:bCs/>
          <w:sz w:val="20"/>
          <w:szCs w:val="20"/>
        </w:rPr>
        <w:t>etc</w:t>
      </w:r>
      <w:proofErr w:type="spellEnd"/>
      <w:r w:rsidR="00F03426" w:rsidRPr="00EF2D4D">
        <w:rPr>
          <w:rFonts w:ascii="Arial" w:hAnsi="Arial" w:cs="Arial"/>
          <w:bCs/>
          <w:sz w:val="20"/>
          <w:szCs w:val="20"/>
        </w:rPr>
        <w:t xml:space="preserve">). Share what your annual outcomes are and how you strategically chose them and how you use the findings/results of the data collected. Discuss what tools you use to collect, analyze, and share findings. </w:t>
      </w:r>
    </w:p>
    <w:p w14:paraId="581455EC" w14:textId="77777777" w:rsidR="006945BF" w:rsidRPr="00EF2D4D" w:rsidRDefault="006945BF" w:rsidP="00F03426">
      <w:pPr>
        <w:ind w:left="720"/>
        <w:rPr>
          <w:rFonts w:ascii="Arial" w:eastAsiaTheme="minorHAnsi" w:hAnsi="Arial" w:cs="Arial"/>
          <w:bCs/>
          <w:sz w:val="20"/>
        </w:rPr>
      </w:pPr>
    </w:p>
    <w:p w14:paraId="60CABFEB" w14:textId="13DFFDE2" w:rsidR="00F03426" w:rsidRPr="00EF2D4D" w:rsidRDefault="006945BF" w:rsidP="006945BF">
      <w:pPr>
        <w:ind w:left="720"/>
        <w:rPr>
          <w:rFonts w:ascii="Arial" w:eastAsiaTheme="minorHAnsi" w:hAnsi="Arial" w:cs="Arial"/>
          <w:bCs/>
          <w:sz w:val="20"/>
        </w:rPr>
      </w:pPr>
      <w:r w:rsidRPr="00EF2D4D">
        <w:rPr>
          <w:rFonts w:ascii="Arial" w:eastAsiaTheme="minorHAnsi" w:hAnsi="Arial" w:cs="Arial"/>
          <w:bCs/>
          <w:sz w:val="20"/>
        </w:rPr>
        <w:t xml:space="preserve">Also, feel free to speak about any programmatic or operational changes your office made </w:t>
      </w:r>
      <w:proofErr w:type="gramStart"/>
      <w:r w:rsidRPr="00EF2D4D">
        <w:rPr>
          <w:rFonts w:ascii="Arial" w:eastAsiaTheme="minorHAnsi" w:hAnsi="Arial" w:cs="Arial"/>
          <w:bCs/>
          <w:sz w:val="20"/>
        </w:rPr>
        <w:t>as a result of</w:t>
      </w:r>
      <w:proofErr w:type="gramEnd"/>
      <w:r w:rsidRPr="00EF2D4D">
        <w:rPr>
          <w:rFonts w:ascii="Arial" w:eastAsiaTheme="minorHAnsi" w:hAnsi="Arial" w:cs="Arial"/>
          <w:bCs/>
          <w:sz w:val="20"/>
        </w:rPr>
        <w:t xml:space="preserve"> Covid-19 and how you are collecting data/tracking/measuring success for those adjustments. </w:t>
      </w:r>
      <w:r w:rsidR="00F03426" w:rsidRPr="00EF2D4D">
        <w:rPr>
          <w:rFonts w:ascii="Arial" w:eastAsiaTheme="minorHAnsi" w:hAnsi="Arial" w:cs="Arial"/>
          <w:bCs/>
          <w:sz w:val="20"/>
        </w:rPr>
        <w:t>You could also include any challenges/lessons learned that the group might benefit from hearing.</w:t>
      </w:r>
      <w:r w:rsidR="00736961" w:rsidRPr="00EF2D4D">
        <w:rPr>
          <w:rFonts w:ascii="Arial" w:eastAsiaTheme="minorHAnsi" w:hAnsi="Arial" w:cs="Arial"/>
          <w:bCs/>
          <w:sz w:val="20"/>
        </w:rPr>
        <w:t xml:space="preserve"> What creative ways have you identified to reach students and collect data during the pandemic?</w:t>
      </w:r>
    </w:p>
    <w:p w14:paraId="4C8A5521" w14:textId="77777777" w:rsidR="00F03426" w:rsidRPr="00032BDC" w:rsidRDefault="00F03426" w:rsidP="00B600EA">
      <w:pPr>
        <w:pStyle w:val="ListParagraph"/>
        <w:rPr>
          <w:rFonts w:ascii="Arial" w:hAnsi="Arial" w:cs="Arial"/>
          <w:bCs/>
          <w:sz w:val="24"/>
          <w:szCs w:val="24"/>
        </w:rPr>
      </w:pPr>
    </w:p>
    <w:tbl>
      <w:tblPr>
        <w:tblW w:w="0" w:type="auto"/>
        <w:tblInd w:w="10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6"/>
        <w:gridCol w:w="3521"/>
        <w:gridCol w:w="3311"/>
      </w:tblGrid>
      <w:tr w:rsidR="00D076D4" w14:paraId="7F19097A" w14:textId="77777777" w:rsidTr="7E2D5FDD">
        <w:trPr>
          <w:trHeight w:val="277"/>
        </w:trPr>
        <w:tc>
          <w:tcPr>
            <w:tcW w:w="2146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4C4A72" w14:textId="77777777" w:rsidR="00D076D4" w:rsidRDefault="00D076D4" w:rsidP="00680B4F">
            <w:pPr>
              <w:pStyle w:val="TableParagraph"/>
              <w:spacing w:line="258" w:lineRule="exact"/>
              <w:ind w:left="307" w:right="300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  <w:tc>
          <w:tcPr>
            <w:tcW w:w="352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D0EA21" w14:textId="77777777" w:rsidR="00D076D4" w:rsidRDefault="00D076D4" w:rsidP="00680B4F">
            <w:pPr>
              <w:pStyle w:val="TableParagraph"/>
              <w:spacing w:line="258" w:lineRule="exact"/>
              <w:ind w:left="332" w:right="326"/>
              <w:rPr>
                <w:b/>
                <w:sz w:val="24"/>
              </w:rPr>
            </w:pPr>
            <w:r>
              <w:rPr>
                <w:b/>
                <w:sz w:val="24"/>
              </w:rPr>
              <w:t>Departmen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Name</w:t>
            </w:r>
          </w:p>
        </w:tc>
        <w:tc>
          <w:tcPr>
            <w:tcW w:w="331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B2D16C" w14:textId="77777777" w:rsidR="00D076D4" w:rsidRDefault="00D076D4" w:rsidP="00680B4F">
            <w:pPr>
              <w:pStyle w:val="TableParagraph"/>
              <w:spacing w:line="258" w:lineRule="exact"/>
              <w:ind w:left="279" w:right="261"/>
              <w:rPr>
                <w:b/>
                <w:sz w:val="24"/>
              </w:rPr>
            </w:pPr>
            <w:r>
              <w:rPr>
                <w:b/>
                <w:sz w:val="24"/>
              </w:rPr>
              <w:t>A-Tea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mber</w:t>
            </w:r>
          </w:p>
        </w:tc>
      </w:tr>
      <w:tr w:rsidR="00D076D4" w14:paraId="2C32A7F3" w14:textId="77777777" w:rsidTr="7E2D5FDD">
        <w:trPr>
          <w:trHeight w:val="344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8D873A" w14:textId="77777777" w:rsidR="00D076D4" w:rsidRPr="009C3A39" w:rsidRDefault="00D076D4" w:rsidP="00680B4F">
            <w:pPr>
              <w:pStyle w:val="TableParagraph"/>
              <w:spacing w:before="35"/>
              <w:ind w:left="307" w:right="287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8/03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89AA4B" w14:textId="77777777" w:rsidR="00D076D4" w:rsidRPr="009C3A39" w:rsidRDefault="00D076D4" w:rsidP="00680B4F">
            <w:pPr>
              <w:pStyle w:val="TableParagraph"/>
              <w:spacing w:before="35"/>
              <w:ind w:left="333" w:right="326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Parent</w:t>
            </w:r>
            <w:r w:rsidRPr="009C3A39">
              <w:rPr>
                <w:strike/>
                <w:spacing w:val="-3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&amp; Famil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rogram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56BA37" w14:textId="77777777" w:rsidR="00D076D4" w:rsidRPr="009C3A39" w:rsidRDefault="00D076D4" w:rsidP="00680B4F">
            <w:pPr>
              <w:pStyle w:val="TableParagraph"/>
              <w:spacing w:before="35"/>
              <w:ind w:left="279" w:right="265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Tore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almer</w:t>
            </w:r>
          </w:p>
        </w:tc>
      </w:tr>
      <w:tr w:rsidR="00D076D4" w14:paraId="458F68FE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61D232" w14:textId="77777777" w:rsidR="00D076D4" w:rsidRPr="006A1E01" w:rsidRDefault="00D076D4" w:rsidP="00680B4F">
            <w:pPr>
              <w:pStyle w:val="TableParagraph"/>
              <w:spacing w:before="25"/>
              <w:ind w:left="307" w:right="287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9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9957D" w14:textId="77777777" w:rsidR="00D076D4" w:rsidRPr="006A1E01" w:rsidRDefault="00D076D4" w:rsidP="00680B4F">
            <w:pPr>
              <w:pStyle w:val="TableParagraph"/>
              <w:spacing w:before="25"/>
              <w:ind w:left="333" w:right="32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ampus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Recreation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78C7A2" w14:textId="77777777" w:rsidR="00D076D4" w:rsidRPr="006A1E01" w:rsidRDefault="00D076D4" w:rsidP="00680B4F">
            <w:pPr>
              <w:pStyle w:val="TableParagraph"/>
              <w:spacing w:before="25"/>
              <w:ind w:left="278" w:right="266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orie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Baldwin</w:t>
            </w:r>
          </w:p>
        </w:tc>
      </w:tr>
      <w:tr w:rsidR="00D076D4" w14:paraId="16C127EC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BBBBA1" w14:textId="77777777" w:rsidR="00D076D4" w:rsidRPr="006A1E01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10/05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19E3C9" w14:textId="68217798" w:rsidR="00D076D4" w:rsidRPr="006A1E01" w:rsidRDefault="48874ACF" w:rsidP="48874ACF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Property Manag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4456C2" w14:textId="77777777" w:rsidR="00D076D4" w:rsidRPr="006A1E01" w:rsidRDefault="00D076D4" w:rsidP="48874ACF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Amy Mosley</w:t>
            </w:r>
          </w:p>
        </w:tc>
      </w:tr>
      <w:tr w:rsidR="00D076D4" w14:paraId="22938605" w14:textId="77777777" w:rsidTr="7E2D5FDD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253B3D" w14:textId="77777777" w:rsidR="00D076D4" w:rsidRPr="00D073AD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D073AD">
              <w:rPr>
                <w:strike/>
                <w:sz w:val="24"/>
              </w:rPr>
              <w:t>11/02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F186C9" w14:textId="77777777" w:rsidR="48874ACF" w:rsidRPr="00D073AD" w:rsidRDefault="48874ACF" w:rsidP="48874ACF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FY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E788DD" w14:textId="77777777" w:rsidR="48874ACF" w:rsidRPr="00D073AD" w:rsidRDefault="48874ACF" w:rsidP="48874ACF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Sarah King</w:t>
            </w:r>
          </w:p>
        </w:tc>
      </w:tr>
      <w:tr w:rsidR="00D076D4" w14:paraId="3613501D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894111" w14:textId="77777777" w:rsidR="00D076D4" w:rsidRPr="005F542C" w:rsidRDefault="00D076D4" w:rsidP="00680B4F">
            <w:pPr>
              <w:pStyle w:val="TableParagraph"/>
              <w:spacing w:before="30"/>
              <w:ind w:left="307" w:right="290"/>
              <w:rPr>
                <w:strike/>
                <w:sz w:val="24"/>
              </w:rPr>
            </w:pPr>
            <w:r w:rsidRPr="005F542C">
              <w:rPr>
                <w:strike/>
                <w:sz w:val="24"/>
              </w:rPr>
              <w:t>12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91D515" w14:textId="77777777" w:rsidR="00D076D4" w:rsidRPr="005F542C" w:rsidRDefault="00D076D4" w:rsidP="00897BEB">
            <w:pPr>
              <w:pStyle w:val="TableParagraph"/>
              <w:spacing w:before="30"/>
              <w:ind w:left="333" w:right="324"/>
              <w:rPr>
                <w:strike/>
                <w:sz w:val="24"/>
                <w:szCs w:val="24"/>
              </w:rPr>
            </w:pPr>
            <w:r w:rsidRPr="005F542C">
              <w:rPr>
                <w:strike/>
                <w:sz w:val="24"/>
                <w:szCs w:val="24"/>
              </w:rPr>
              <w:t>HPW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A87168" w14:textId="496DC3B9" w:rsidR="00D076D4" w:rsidRPr="005F542C" w:rsidRDefault="00F7113D" w:rsidP="00897BEB">
            <w:pPr>
              <w:pStyle w:val="TableParagraph"/>
              <w:spacing w:before="30"/>
              <w:ind w:left="279" w:right="266"/>
              <w:rPr>
                <w:strike/>
                <w:sz w:val="24"/>
                <w:szCs w:val="24"/>
              </w:rPr>
            </w:pPr>
            <w:r w:rsidRPr="005F542C">
              <w:rPr>
                <w:strike/>
                <w:sz w:val="24"/>
                <w:szCs w:val="24"/>
              </w:rPr>
              <w:t>Chase Chaplin</w:t>
            </w:r>
          </w:p>
        </w:tc>
      </w:tr>
      <w:tr w:rsidR="00D076D4" w14:paraId="6FA29598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F53E42" w14:textId="77777777" w:rsidR="00D076D4" w:rsidRPr="00817893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817893">
              <w:rPr>
                <w:strike/>
                <w:sz w:val="24"/>
              </w:rPr>
              <w:t>1/04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62211F" w14:textId="3290BA05" w:rsidR="00D076D4" w:rsidRPr="00817893" w:rsidRDefault="48874ACF" w:rsidP="00897BEB">
            <w:pPr>
              <w:pStyle w:val="TableParagraph"/>
              <w:ind w:left="0"/>
              <w:rPr>
                <w:strike/>
                <w:sz w:val="24"/>
                <w:szCs w:val="24"/>
              </w:rPr>
            </w:pPr>
            <w:r w:rsidRPr="00817893">
              <w:rPr>
                <w:strike/>
                <w:sz w:val="24"/>
                <w:szCs w:val="24"/>
              </w:rPr>
              <w:t>SCP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9D967A" w14:textId="38FD8415" w:rsidR="00D076D4" w:rsidRPr="00817893" w:rsidRDefault="48874ACF" w:rsidP="00897BEB">
            <w:pPr>
              <w:pStyle w:val="TableParagraph"/>
              <w:ind w:left="0"/>
              <w:rPr>
                <w:strike/>
                <w:sz w:val="24"/>
                <w:szCs w:val="24"/>
              </w:rPr>
            </w:pPr>
            <w:r w:rsidRPr="00817893">
              <w:rPr>
                <w:strike/>
                <w:sz w:val="24"/>
                <w:szCs w:val="24"/>
              </w:rPr>
              <w:t>Kristee Treadwell</w:t>
            </w:r>
          </w:p>
        </w:tc>
      </w:tr>
      <w:tr w:rsidR="00D076D4" w14:paraId="6BD95A08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51C8CD" w14:textId="6A8C7FAC" w:rsidR="00D076D4" w:rsidRDefault="7E2D5FDD" w:rsidP="7E2D5FDD">
            <w:pPr>
              <w:pStyle w:val="TableParagraph"/>
              <w:spacing w:before="25"/>
              <w:ind w:left="307" w:right="290"/>
              <w:rPr>
                <w:sz w:val="24"/>
                <w:szCs w:val="24"/>
              </w:rPr>
            </w:pPr>
            <w:r w:rsidRPr="7E2D5FDD">
              <w:rPr>
                <w:sz w:val="24"/>
                <w:szCs w:val="24"/>
              </w:rPr>
              <w:t>2/08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913F8F" w14:textId="77777777" w:rsidR="00D076D4" w:rsidRDefault="00D076D4" w:rsidP="00680B4F">
            <w:pPr>
              <w:pStyle w:val="TableParagraph"/>
              <w:spacing w:before="25"/>
              <w:ind w:left="333" w:right="323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volv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4017AF" w14:textId="77777777" w:rsidR="00D076D4" w:rsidRDefault="00D076D4" w:rsidP="00680B4F">
            <w:pPr>
              <w:pStyle w:val="TableParagraph"/>
              <w:spacing w:before="25"/>
              <w:ind w:left="279" w:right="266"/>
              <w:rPr>
                <w:sz w:val="24"/>
              </w:rPr>
            </w:pPr>
            <w:r>
              <w:rPr>
                <w:sz w:val="24"/>
              </w:rPr>
              <w:t>Bil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rr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ex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vis</w:t>
            </w:r>
          </w:p>
        </w:tc>
      </w:tr>
      <w:tr w:rsidR="00D076D4" w14:paraId="6C2C18A6" w14:textId="77777777" w:rsidTr="7E2D5FDD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5FCD5C" w14:textId="77777777" w:rsidR="00D076D4" w:rsidRDefault="00D076D4" w:rsidP="00680B4F">
            <w:pPr>
              <w:pStyle w:val="TableParagraph"/>
              <w:spacing w:before="25"/>
              <w:ind w:left="307" w:right="290"/>
              <w:rPr>
                <w:sz w:val="24"/>
              </w:rPr>
            </w:pPr>
            <w:r>
              <w:rPr>
                <w:sz w:val="24"/>
              </w:rPr>
              <w:t>3/01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55FDFD" w14:textId="77777777" w:rsidR="00D076D4" w:rsidRDefault="00D076D4" w:rsidP="00680B4F">
            <w:pPr>
              <w:pStyle w:val="TableParagraph"/>
              <w:spacing w:before="25"/>
              <w:ind w:left="333" w:right="324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nter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FDBC42" w14:textId="77777777" w:rsidR="00D076D4" w:rsidRDefault="00D076D4" w:rsidP="00680B4F">
            <w:pPr>
              <w:pStyle w:val="TableParagraph"/>
              <w:spacing w:before="25"/>
              <w:ind w:left="279" w:right="264"/>
              <w:rPr>
                <w:sz w:val="24"/>
              </w:rPr>
            </w:pPr>
            <w:r>
              <w:rPr>
                <w:sz w:val="24"/>
              </w:rPr>
              <w:t>Kathryn-Ruth Sasser</w:t>
            </w:r>
          </w:p>
        </w:tc>
      </w:tr>
      <w:tr w:rsidR="00D076D4" w14:paraId="0344DC56" w14:textId="77777777" w:rsidTr="7E2D5FDD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BA8EFD" w14:textId="77777777" w:rsidR="00D076D4" w:rsidRDefault="00D076D4" w:rsidP="00680B4F">
            <w:pPr>
              <w:pStyle w:val="TableParagraph"/>
              <w:spacing w:before="25"/>
              <w:ind w:left="307" w:right="290"/>
              <w:rPr>
                <w:sz w:val="24"/>
              </w:rPr>
            </w:pPr>
            <w:r>
              <w:rPr>
                <w:sz w:val="24"/>
              </w:rPr>
              <w:t>4/05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0C7552" w14:textId="77777777" w:rsidR="00D076D4" w:rsidRDefault="00D076D4" w:rsidP="00680B4F">
            <w:pPr>
              <w:pStyle w:val="TableParagraph"/>
              <w:spacing w:before="25"/>
              <w:ind w:left="333" w:right="321"/>
              <w:rPr>
                <w:sz w:val="24"/>
              </w:rPr>
            </w:pPr>
            <w:r>
              <w:rPr>
                <w:sz w:val="24"/>
              </w:rPr>
              <w:t>Camp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ning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FDBCE8" w14:textId="77777777" w:rsidR="00D076D4" w:rsidRDefault="00D076D4" w:rsidP="00680B4F">
            <w:pPr>
              <w:pStyle w:val="TableParagraph"/>
              <w:spacing w:before="25"/>
              <w:ind w:left="279" w:right="266"/>
              <w:rPr>
                <w:sz w:val="24"/>
              </w:rPr>
            </w:pPr>
            <w:r>
              <w:rPr>
                <w:sz w:val="24"/>
              </w:rPr>
              <w:t>Joan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Buda</w:t>
            </w:r>
          </w:p>
        </w:tc>
      </w:tr>
      <w:tr w:rsidR="00D076D4" w14:paraId="01013B67" w14:textId="77777777" w:rsidTr="7E2D5FDD">
        <w:trPr>
          <w:trHeight w:val="329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C590BC" w14:textId="77777777" w:rsidR="00D076D4" w:rsidRDefault="00D076D4" w:rsidP="00680B4F">
            <w:pPr>
              <w:pStyle w:val="TableParagraph"/>
              <w:spacing w:before="29"/>
              <w:ind w:left="307" w:right="295"/>
              <w:rPr>
                <w:sz w:val="24"/>
              </w:rPr>
            </w:pPr>
            <w:r>
              <w:rPr>
                <w:sz w:val="24"/>
              </w:rPr>
              <w:t>5/3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4E2655" w14:textId="77777777" w:rsidR="00D076D4" w:rsidRDefault="00D076D4" w:rsidP="00680B4F">
            <w:pPr>
              <w:pStyle w:val="TableParagraph"/>
              <w:spacing w:before="29"/>
              <w:ind w:left="333" w:right="326"/>
              <w:rPr>
                <w:sz w:val="24"/>
              </w:rPr>
            </w:pPr>
            <w:r>
              <w:rPr>
                <w:sz w:val="24"/>
              </w:rPr>
              <w:t>Gree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f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2177E4" w14:textId="77777777" w:rsidR="00D076D4" w:rsidRDefault="00D076D4" w:rsidP="00680B4F">
            <w:pPr>
              <w:pStyle w:val="TableParagraph"/>
              <w:spacing w:before="29"/>
              <w:ind w:left="279" w:right="265"/>
              <w:rPr>
                <w:sz w:val="24"/>
              </w:rPr>
            </w:pPr>
            <w:r>
              <w:rPr>
                <w:sz w:val="24"/>
              </w:rPr>
              <w:t>Benard Goins</w:t>
            </w:r>
          </w:p>
        </w:tc>
      </w:tr>
    </w:tbl>
    <w:p w14:paraId="4E0D8584" w14:textId="002DE692" w:rsidR="0051649B" w:rsidRPr="005F542C" w:rsidRDefault="359B84CC" w:rsidP="00AA5D74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  <w:sz w:val="24"/>
          <w:szCs w:val="24"/>
        </w:rPr>
      </w:pPr>
      <w:r>
        <w:br/>
      </w:r>
      <w:r w:rsidR="7E2D5FDD" w:rsidRPr="7E2D5FDD">
        <w:rPr>
          <w:rFonts w:ascii="Arial" w:hAnsi="Arial" w:cs="Arial"/>
          <w:i/>
          <w:iCs/>
          <w:sz w:val="24"/>
          <w:szCs w:val="24"/>
        </w:rPr>
        <w:t xml:space="preserve">Alexis Davis and Billy Ferris shared Google Ad Manager and Google Analytics </w:t>
      </w:r>
    </w:p>
    <w:p w14:paraId="4B542C20" w14:textId="6EE5697C" w:rsidR="0051649B" w:rsidRPr="005F542C" w:rsidRDefault="7E2D5FDD" w:rsidP="7E2D5FDD">
      <w:pPr>
        <w:ind w:firstLine="720"/>
        <w:rPr>
          <w:i/>
          <w:iCs/>
          <w:szCs w:val="22"/>
        </w:rPr>
      </w:pPr>
      <w:r w:rsidRPr="7E2D5FDD">
        <w:rPr>
          <w:rFonts w:ascii="Arial" w:hAnsi="Arial" w:cs="Arial"/>
          <w:i/>
          <w:iCs/>
          <w:sz w:val="24"/>
          <w:szCs w:val="24"/>
        </w:rPr>
        <w:t xml:space="preserve">(Media) and </w:t>
      </w:r>
      <w:proofErr w:type="spellStart"/>
      <w:r w:rsidRPr="7E2D5FDD">
        <w:rPr>
          <w:rFonts w:ascii="Arial" w:hAnsi="Arial" w:cs="Arial"/>
          <w:i/>
          <w:iCs/>
          <w:sz w:val="24"/>
          <w:szCs w:val="24"/>
        </w:rPr>
        <w:t>AUinvolve</w:t>
      </w:r>
      <w:proofErr w:type="spellEnd"/>
      <w:r w:rsidRPr="7E2D5FDD">
        <w:rPr>
          <w:rFonts w:ascii="Arial" w:hAnsi="Arial" w:cs="Arial"/>
          <w:i/>
          <w:iCs/>
          <w:sz w:val="24"/>
          <w:szCs w:val="24"/>
        </w:rPr>
        <w:t xml:space="preserve"> Branches (Involvement) software to show </w:t>
      </w:r>
      <w:r w:rsidR="00B769CE">
        <w:rPr>
          <w:rFonts w:ascii="Arial" w:hAnsi="Arial" w:cs="Arial"/>
          <w:i/>
          <w:iCs/>
          <w:sz w:val="24"/>
          <w:szCs w:val="24"/>
        </w:rPr>
        <w:t>price-setting</w:t>
      </w:r>
      <w:r w:rsidRPr="7E2D5FDD">
        <w:rPr>
          <w:rFonts w:ascii="Arial" w:hAnsi="Arial" w:cs="Arial"/>
          <w:i/>
          <w:iCs/>
          <w:sz w:val="24"/>
          <w:szCs w:val="24"/>
        </w:rPr>
        <w:t xml:space="preserve"> data, student org unique</w:t>
      </w:r>
      <w:r w:rsidR="00B769CE">
        <w:rPr>
          <w:rFonts w:ascii="Arial" w:hAnsi="Arial" w:cs="Arial"/>
          <w:i/>
          <w:iCs/>
          <w:sz w:val="24"/>
          <w:szCs w:val="24"/>
        </w:rPr>
        <w:t xml:space="preserve"> </w:t>
      </w:r>
      <w:proofErr w:type="gramStart"/>
      <w:r w:rsidRPr="7E2D5FDD">
        <w:rPr>
          <w:rFonts w:ascii="Arial" w:hAnsi="Arial" w:cs="Arial"/>
          <w:i/>
          <w:iCs/>
          <w:sz w:val="24"/>
          <w:szCs w:val="24"/>
        </w:rPr>
        <w:t>attendees</w:t>
      </w:r>
      <w:proofErr w:type="gramEnd"/>
      <w:r w:rsidR="00B769CE">
        <w:rPr>
          <w:rFonts w:ascii="Arial" w:hAnsi="Arial" w:cs="Arial"/>
          <w:i/>
          <w:iCs/>
          <w:sz w:val="24"/>
          <w:szCs w:val="24"/>
        </w:rPr>
        <w:t xml:space="preserve"> info</w:t>
      </w:r>
      <w:r w:rsidRPr="7E2D5FDD">
        <w:rPr>
          <w:rFonts w:ascii="Arial" w:hAnsi="Arial" w:cs="Arial"/>
          <w:i/>
          <w:iCs/>
          <w:sz w:val="24"/>
          <w:szCs w:val="24"/>
        </w:rPr>
        <w:t>, how to manipulate timeframes for searches, page views, etc.</w:t>
      </w:r>
      <w:r w:rsidR="00B769CE">
        <w:rPr>
          <w:rFonts w:ascii="Arial" w:hAnsi="Arial" w:cs="Arial"/>
          <w:i/>
          <w:iCs/>
          <w:sz w:val="24"/>
          <w:szCs w:val="24"/>
        </w:rPr>
        <w:t xml:space="preserve"> They explained how Student Involvement uses this information and these software tracking tools to complete reports, answer questions, and adjust programming.</w:t>
      </w:r>
    </w:p>
    <w:p w14:paraId="4962A008" w14:textId="6F3C1339" w:rsidR="0051649B" w:rsidRPr="005F542C" w:rsidRDefault="0051649B" w:rsidP="7E2D5FDD">
      <w:pPr>
        <w:ind w:firstLine="720"/>
        <w:rPr>
          <w:i/>
          <w:iCs/>
          <w:szCs w:val="22"/>
        </w:rPr>
      </w:pPr>
    </w:p>
    <w:p w14:paraId="4AE16FA3" w14:textId="549D42D0" w:rsidR="0051649B" w:rsidRPr="005F542C" w:rsidRDefault="7E2D5FDD" w:rsidP="00AA5D74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>SA Spotlight (Monthly Update):</w:t>
      </w:r>
    </w:p>
    <w:p w14:paraId="22040DAC" w14:textId="77777777" w:rsidR="00A568FD" w:rsidRDefault="00A568FD" w:rsidP="005F542C">
      <w:pPr>
        <w:rPr>
          <w:rFonts w:ascii="Arial" w:hAnsi="Arial" w:cs="Arial"/>
          <w:sz w:val="30"/>
          <w:szCs w:val="30"/>
          <w:shd w:val="clear" w:color="auto" w:fill="FFFFFF"/>
        </w:rPr>
      </w:pPr>
    </w:p>
    <w:p w14:paraId="3D3DCCA6" w14:textId="46B6EF2D" w:rsidR="005F542C" w:rsidRPr="00857C33" w:rsidRDefault="00A568FD" w:rsidP="005F542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30"/>
          <w:szCs w:val="30"/>
          <w:shd w:val="clear" w:color="auto" w:fill="FFFFFF"/>
        </w:rPr>
        <w:tab/>
      </w:r>
      <w:r w:rsidR="00857C33" w:rsidRPr="00857C33">
        <w:rPr>
          <w:rFonts w:ascii="Arial" w:hAnsi="Arial" w:cs="Arial"/>
          <w:sz w:val="24"/>
          <w:szCs w:val="24"/>
          <w:shd w:val="clear" w:color="auto" w:fill="FFFFFF"/>
        </w:rPr>
        <w:t>January data were due on Feb. 4</w:t>
      </w:r>
    </w:p>
    <w:p w14:paraId="27F2BA56" w14:textId="77777777" w:rsidR="00857C33" w:rsidRPr="005F542C" w:rsidRDefault="00857C33" w:rsidP="005F542C">
      <w:pPr>
        <w:rPr>
          <w:rFonts w:ascii="Arial" w:hAnsi="Arial" w:cs="Arial"/>
          <w:sz w:val="24"/>
          <w:szCs w:val="24"/>
        </w:rPr>
      </w:pPr>
    </w:p>
    <w:p w14:paraId="0264CFDB" w14:textId="6A9354F7" w:rsidR="001D1B64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The Spotlight publication </w:t>
      </w:r>
      <w:proofErr w:type="gramStart"/>
      <w:r w:rsidRPr="7E2D5FDD">
        <w:rPr>
          <w:rFonts w:ascii="Arial" w:hAnsi="Arial" w:cs="Arial"/>
          <w:sz w:val="24"/>
          <w:szCs w:val="24"/>
        </w:rPr>
        <w:t>is posted</w:t>
      </w:r>
      <w:proofErr w:type="gramEnd"/>
      <w:r w:rsidRPr="7E2D5FDD">
        <w:rPr>
          <w:rFonts w:ascii="Arial" w:hAnsi="Arial" w:cs="Arial"/>
          <w:sz w:val="24"/>
          <w:szCs w:val="24"/>
        </w:rPr>
        <w:t xml:space="preserve"> monthly and archived on our website at: </w:t>
      </w:r>
      <w:hyperlink r:id="rId9">
        <w:r w:rsidRPr="7E2D5FDD">
          <w:rPr>
            <w:rStyle w:val="Hyperlink"/>
            <w:rFonts w:ascii="Arial" w:hAnsi="Arial" w:cs="Arial"/>
            <w:sz w:val="24"/>
            <w:szCs w:val="24"/>
          </w:rPr>
          <w:t>http://assessment.auburn.edu/resources/findings-reports/</w:t>
        </w:r>
      </w:hyperlink>
    </w:p>
    <w:p w14:paraId="3F085DBE" w14:textId="77777777" w:rsidR="00335E81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Monthly reporting takes place annually from September (for August data) through May (for April data). </w:t>
      </w:r>
    </w:p>
    <w:p w14:paraId="6A937A9A" w14:textId="40969BA3" w:rsidR="001D1B64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  <w:u w:val="single"/>
        </w:rPr>
        <w:t>Starting in fall 2021</w:t>
      </w:r>
      <w:r w:rsidRPr="7E2D5FDD">
        <w:rPr>
          <w:rFonts w:ascii="Arial" w:hAnsi="Arial" w:cs="Arial"/>
          <w:sz w:val="24"/>
          <w:szCs w:val="24"/>
        </w:rPr>
        <w:t xml:space="preserve">, a new section </w:t>
      </w:r>
      <w:proofErr w:type="gramStart"/>
      <w:r w:rsidRPr="7E2D5FDD">
        <w:rPr>
          <w:rFonts w:ascii="Arial" w:hAnsi="Arial" w:cs="Arial"/>
          <w:sz w:val="24"/>
          <w:szCs w:val="24"/>
        </w:rPr>
        <w:t>was added</w:t>
      </w:r>
      <w:proofErr w:type="gramEnd"/>
      <w:r w:rsidRPr="7E2D5FDD">
        <w:rPr>
          <w:rFonts w:ascii="Arial" w:hAnsi="Arial" w:cs="Arial"/>
          <w:sz w:val="24"/>
          <w:szCs w:val="24"/>
        </w:rPr>
        <w:t xml:space="preserve"> to the template to capture monthly on-going efforts for diversity, equity, and inclusion (DEI). </w:t>
      </w:r>
    </w:p>
    <w:p w14:paraId="0A64BD83" w14:textId="597BD507" w:rsidR="00437F8F" w:rsidRPr="00A568FD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Detailed instructions: </w:t>
      </w:r>
      <w:hyperlink r:id="rId10">
        <w:r w:rsidRPr="7E2D5FDD">
          <w:rPr>
            <w:rStyle w:val="Hyperlink"/>
          </w:rPr>
          <w:t>https://auburn.box.com/s/u5j0gjq8d7est2gm9h01ry0kyarnzzv9</w:t>
        </w:r>
      </w:hyperlink>
    </w:p>
    <w:p w14:paraId="5114C6A6" w14:textId="26B33EED" w:rsidR="00857C33" w:rsidRPr="00857C33" w:rsidRDefault="7E2D5FDD" w:rsidP="00AA5D74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  <w:highlight w:val="yellow"/>
        </w:rPr>
        <w:t xml:space="preserve">Upload to Box (on Template): </w:t>
      </w:r>
      <w:hyperlink r:id="rId11">
        <w:r w:rsidRPr="7E2D5FDD">
          <w:rPr>
            <w:rStyle w:val="Hyperlink"/>
            <w:rFonts w:ascii="Arial" w:hAnsi="Arial" w:cs="Arial"/>
            <w:sz w:val="24"/>
            <w:szCs w:val="24"/>
            <w:highlight w:val="yellow"/>
          </w:rPr>
          <w:t>https://auburn.box.com/s/fm8kaykejxgbk04bcn9r002v5uruelxy</w:t>
        </w:r>
      </w:hyperlink>
    </w:p>
    <w:p w14:paraId="7357056E" w14:textId="67F63D84" w:rsidR="0051649B" w:rsidRPr="00056400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Remember comparison data </w:t>
      </w:r>
    </w:p>
    <w:p w14:paraId="6C78393B" w14:textId="77777777" w:rsidR="0051649B" w:rsidRPr="00032BDC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>Remember to include raw figures and %</w:t>
      </w:r>
    </w:p>
    <w:p w14:paraId="5B387867" w14:textId="2D07902E" w:rsidR="0051649B" w:rsidRPr="00952B51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7E2D5FDD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35 words or less</w:t>
      </w:r>
      <w:r w:rsidRPr="7E2D5FDD">
        <w:rPr>
          <w:rFonts w:ascii="Arial" w:hAnsi="Arial" w:cs="Arial"/>
          <w:color w:val="000000" w:themeColor="text1"/>
          <w:sz w:val="24"/>
          <w:szCs w:val="24"/>
        </w:rPr>
        <w:t xml:space="preserve"> – Please write for publication</w:t>
      </w:r>
    </w:p>
    <w:p w14:paraId="206FFDE2" w14:textId="6C7C00E4" w:rsidR="0051649B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>Avoid abbreviations</w:t>
      </w:r>
    </w:p>
    <w:p w14:paraId="6E936936" w14:textId="20C3EAA0" w:rsidR="009C3A39" w:rsidRDefault="009C3A39" w:rsidP="009C3A39">
      <w:pPr>
        <w:rPr>
          <w:rFonts w:ascii="Arial" w:hAnsi="Arial" w:cs="Arial"/>
          <w:sz w:val="24"/>
          <w:szCs w:val="24"/>
        </w:rPr>
      </w:pPr>
    </w:p>
    <w:p w14:paraId="036B8140" w14:textId="08B26BA2" w:rsidR="0051649B" w:rsidRDefault="0051649B" w:rsidP="0051649B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1108EA2" w14:textId="2C8FF46B" w:rsidR="00E93986" w:rsidRPr="00D073AD" w:rsidRDefault="7E2D5FDD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 xml:space="preserve">Assessment Curriculum: </w:t>
      </w:r>
      <w:hyperlink r:id="rId12">
        <w:r w:rsidRPr="7E2D5FDD">
          <w:rPr>
            <w:rStyle w:val="Hyperlink"/>
            <w:rFonts w:ascii="Arial" w:hAnsi="Arial" w:cs="Arial"/>
            <w:sz w:val="24"/>
            <w:szCs w:val="24"/>
          </w:rPr>
          <w:t>http://assessment.auburn.edu/assessment-curriculum/</w:t>
        </w:r>
      </w:hyperlink>
      <w:r w:rsidRPr="7E2D5FD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29A064B2" w14:textId="32397066" w:rsidR="00D073AD" w:rsidRPr="00D073AD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</w:rPr>
        <w:t xml:space="preserve">Date Changed to highlighted </w:t>
      </w:r>
    </w:p>
    <w:tbl>
      <w:tblPr>
        <w:tblW w:w="7702" w:type="dxa"/>
        <w:tblInd w:w="14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02"/>
        <w:gridCol w:w="3400"/>
      </w:tblGrid>
      <w:tr w:rsidR="00D073AD" w:rsidRPr="00D073AD" w14:paraId="6C12D2A4" w14:textId="77777777" w:rsidTr="00D073AD">
        <w:trPr>
          <w:trHeight w:val="300"/>
        </w:trPr>
        <w:tc>
          <w:tcPr>
            <w:tcW w:w="43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EC4C4A0" w14:textId="77777777" w:rsidR="00D073AD" w:rsidRPr="00D073AD" w:rsidRDefault="00D073AD" w:rsidP="00D073AD">
            <w:pPr>
              <w:jc w:val="center"/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b/>
                <w:bCs/>
                <w:color w:val="000000"/>
                <w:szCs w:val="22"/>
              </w:rPr>
              <w:t>Workshops</w:t>
            </w:r>
          </w:p>
        </w:tc>
        <w:tc>
          <w:tcPr>
            <w:tcW w:w="34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DB82291" w14:textId="77777777" w:rsidR="00D073AD" w:rsidRPr="00D073AD" w:rsidRDefault="00D073AD" w:rsidP="00D073AD">
            <w:pPr>
              <w:jc w:val="center"/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b/>
                <w:bCs/>
                <w:color w:val="000000"/>
                <w:szCs w:val="22"/>
              </w:rPr>
              <w:t>Date</w:t>
            </w:r>
          </w:p>
        </w:tc>
      </w:tr>
      <w:tr w:rsidR="00D073AD" w:rsidRPr="00D073AD" w14:paraId="5A4366D7" w14:textId="77777777" w:rsidTr="00857C33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3774078" w14:textId="687BDCFD" w:rsidR="00D073AD" w:rsidRPr="00792E96" w:rsidRDefault="00792E96" w:rsidP="00D073AD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 xml:space="preserve">Tier I: </w:t>
            </w:r>
            <w:r w:rsidR="00857C33" w:rsidRPr="00792E96"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>Baseline 1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F10B18" w14:textId="3D8C632E" w:rsidR="00D073AD" w:rsidRPr="00792E96" w:rsidRDefault="00792E96" w:rsidP="00D073AD">
            <w:pPr>
              <w:rPr>
                <w:rFonts w:asciiTheme="minorHAnsi" w:hAnsiTheme="minorHAnsi" w:cstheme="minorHAnsi"/>
                <w:szCs w:val="22"/>
              </w:rPr>
            </w:pPr>
            <w:r w:rsidRPr="00792E96"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>2/</w:t>
            </w:r>
            <w:r w:rsidR="00857C33" w:rsidRPr="00792E96"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 xml:space="preserve">17 2022 </w:t>
            </w:r>
            <w:r w:rsidRPr="00792E96"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>@ 11am</w:t>
            </w:r>
          </w:p>
        </w:tc>
      </w:tr>
      <w:tr w:rsidR="00792E96" w:rsidRPr="00D073AD" w14:paraId="316CE08D" w14:textId="77777777" w:rsidTr="00D073AD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BB51674" w14:textId="14474CBE" w:rsidR="00792E96" w:rsidRDefault="00792E96" w:rsidP="00D073AD">
            <w:pPr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Cs w:val="22"/>
              </w:rPr>
              <w:t>Tier II: Rubric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D2B4E6F" w14:textId="53FC3B93" w:rsidR="00792E96" w:rsidRPr="00792E96" w:rsidRDefault="00792E96" w:rsidP="00D073AD">
            <w:pPr>
              <w:rPr>
                <w:rFonts w:asciiTheme="minorHAnsi" w:hAnsiTheme="minorHAnsi" w:cstheme="minorHAnsi"/>
                <w:color w:val="000000"/>
                <w:szCs w:val="22"/>
                <w:shd w:val="clear" w:color="auto" w:fill="FFFF00"/>
              </w:rPr>
            </w:pPr>
            <w:r>
              <w:rPr>
                <w:rFonts w:asciiTheme="minorHAnsi" w:hAnsiTheme="minorHAnsi" w:cstheme="minorHAnsi"/>
                <w:color w:val="424242"/>
                <w:shd w:val="clear" w:color="auto" w:fill="F9FAFB"/>
              </w:rPr>
              <w:t>2/17 @ 9am</w:t>
            </w:r>
          </w:p>
        </w:tc>
      </w:tr>
      <w:tr w:rsidR="00792E96" w:rsidRPr="00D073AD" w14:paraId="69A76303" w14:textId="77777777" w:rsidTr="00792E96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19C3FC1" w14:textId="3E96AA26" w:rsidR="00792E96" w:rsidRPr="00D073AD" w:rsidRDefault="00792E96" w:rsidP="00792E96">
            <w:pPr>
              <w:rPr>
                <w:rFonts w:ascii="Calibri" w:hAnsi="Calibri" w:cs="Calibri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Cs w:val="22"/>
              </w:rPr>
              <w:t xml:space="preserve">Tier III: </w:t>
            </w:r>
            <w:r w:rsidRPr="00792E96">
              <w:rPr>
                <w:rFonts w:asciiTheme="minorHAnsi" w:hAnsiTheme="minorHAnsi" w:cstheme="minorHAnsi"/>
                <w:color w:val="000000"/>
                <w:szCs w:val="22"/>
              </w:rPr>
              <w:t>Program Review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50A3EF5" w14:textId="651E1DF6" w:rsidR="00792E96" w:rsidRPr="00792E96" w:rsidRDefault="00792E96" w:rsidP="00792E96">
            <w:pPr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792E96">
              <w:rPr>
                <w:rFonts w:asciiTheme="minorHAnsi" w:hAnsiTheme="minorHAnsi" w:cstheme="minorHAnsi"/>
                <w:color w:val="000000"/>
                <w:szCs w:val="22"/>
                <w:shd w:val="clear" w:color="auto" w:fill="FFFF00"/>
              </w:rPr>
              <w:t>2/16 @ 11am</w:t>
            </w:r>
          </w:p>
          <w:p w14:paraId="02469AA5" w14:textId="026D245E" w:rsidR="00792E96" w:rsidRPr="00857C33" w:rsidRDefault="00792E96" w:rsidP="00792E96">
            <w:pPr>
              <w:rPr>
                <w:rFonts w:ascii="Calibri" w:hAnsi="Calibri" w:cs="Calibri"/>
                <w:szCs w:val="22"/>
              </w:rPr>
            </w:pPr>
          </w:p>
        </w:tc>
      </w:tr>
    </w:tbl>
    <w:p w14:paraId="309543C4" w14:textId="189F5B14" w:rsidR="00D073AD" w:rsidRPr="00D073AD" w:rsidRDefault="00D073AD" w:rsidP="00D073AD">
      <w:pPr>
        <w:rPr>
          <w:rFonts w:ascii="Calibri" w:hAnsi="Calibri" w:cs="Calibri"/>
          <w:color w:val="000000"/>
          <w:szCs w:val="22"/>
        </w:rPr>
      </w:pPr>
      <w:r w:rsidRPr="00D073AD">
        <w:rPr>
          <w:rFonts w:ascii="Calibri" w:hAnsi="Calibri" w:cs="Calibri"/>
          <w:color w:val="000000"/>
          <w:szCs w:val="22"/>
        </w:rPr>
        <w:t> </w:t>
      </w:r>
    </w:p>
    <w:p w14:paraId="2EC42E60" w14:textId="77777777" w:rsidR="00F01F8A" w:rsidRPr="001F4597" w:rsidRDefault="00F01F8A" w:rsidP="001F4597">
      <w:pPr>
        <w:rPr>
          <w:rFonts w:ascii="Arial" w:hAnsi="Arial" w:cs="Arial"/>
          <w:sz w:val="24"/>
          <w:szCs w:val="24"/>
        </w:rPr>
      </w:pPr>
    </w:p>
    <w:p w14:paraId="64F88194" w14:textId="25C20E90" w:rsidR="00D073AD" w:rsidRPr="00877E6A" w:rsidRDefault="7E2D5FDD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>Institutional Compliance Reporting</w:t>
      </w:r>
    </w:p>
    <w:p w14:paraId="15D74E4D" w14:textId="55455D3A" w:rsidR="00877E6A" w:rsidRPr="001D3AE3" w:rsidRDefault="00877E6A" w:rsidP="00AA5D7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1D3AE3">
        <w:rPr>
          <w:rFonts w:ascii="Arial" w:eastAsia="Times New Roman" w:hAnsi="Arial" w:cs="Arial"/>
        </w:rPr>
        <w:t>Four templates in Smartsheets for SA (1) Obligations, (2) Activities, (3) Wins, (4) Risks</w:t>
      </w:r>
    </w:p>
    <w:p w14:paraId="3F36ABCE" w14:textId="049912DD" w:rsidR="00877E6A" w:rsidRPr="001D3AE3" w:rsidRDefault="00AA5D74" w:rsidP="00AA5D74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hyperlink r:id="rId13">
        <w:r w:rsidR="7E2D5FDD" w:rsidRPr="7E2D5FDD">
          <w:rPr>
            <w:rStyle w:val="Hyperlink"/>
            <w:rFonts w:ascii="Arial" w:hAnsi="Arial" w:cs="Arial"/>
          </w:rPr>
          <w:t>https://app.smartsheet.com/workspaces/cW4JQj97RFJj7mQ96qfW5gmw3mQHCHH6GG6MqJ81</w:t>
        </w:r>
      </w:hyperlink>
    </w:p>
    <w:p w14:paraId="17AD6FF8" w14:textId="55E85DAB" w:rsidR="00877E6A" w:rsidRPr="001D3AE3" w:rsidRDefault="7E2D5FDD" w:rsidP="00AA5D74">
      <w:pPr>
        <w:pStyle w:val="ListParagraph"/>
        <w:numPr>
          <w:ilvl w:val="0"/>
          <w:numId w:val="3"/>
        </w:numPr>
      </w:pPr>
      <w:r w:rsidRPr="7E2D5FDD">
        <w:rPr>
          <w:rFonts w:ascii="Arial" w:eastAsia="Times New Roman" w:hAnsi="Arial" w:cs="Arial"/>
        </w:rPr>
        <w:t>Will cover compliance activities/wins from October 1, 2021 – Feb. 2022</w:t>
      </w:r>
    </w:p>
    <w:p w14:paraId="6F550B94" w14:textId="61166B36" w:rsidR="00877E6A" w:rsidRPr="001D3AE3" w:rsidRDefault="00877E6A" w:rsidP="00AA5D7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1D3AE3">
        <w:rPr>
          <w:rFonts w:ascii="Arial" w:eastAsia="Times New Roman" w:hAnsi="Arial" w:cs="Arial"/>
        </w:rPr>
        <w:t>Examples:</w:t>
      </w:r>
      <w:r w:rsidR="00EA3A0F" w:rsidRPr="001D3AE3">
        <w:rPr>
          <w:rFonts w:ascii="Arial" w:eastAsia="Times New Roman" w:hAnsi="Arial" w:cs="Arial"/>
          <w:noProof/>
        </w:rPr>
        <w:object w:dxaOrig="1541" w:dyaOrig="998" w14:anchorId="0C022D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7.25pt;height:49.5pt;mso-width-percent:0;mso-height-percent:0;mso-width-percent:0;mso-height-percent:0" o:ole="">
            <v:imagedata r:id="rId14" o:title=""/>
          </v:shape>
          <o:OLEObject Type="Embed" ProgID="Acrobat.Document.DC" ShapeID="_x0000_i1025" DrawAspect="Icon" ObjectID="_1705994900" r:id="rId15"/>
        </w:object>
      </w:r>
      <w:r w:rsidR="00EA3A0F" w:rsidRPr="001D3AE3">
        <w:rPr>
          <w:rFonts w:ascii="Arial" w:eastAsia="Times New Roman" w:hAnsi="Arial" w:cs="Arial"/>
          <w:noProof/>
        </w:rPr>
        <w:object w:dxaOrig="1541" w:dyaOrig="998" w14:anchorId="40DE1180">
          <v:shape id="_x0000_i1026" type="#_x0000_t75" alt="" style="width:77.25pt;height:49.5pt;mso-width-percent:0;mso-height-percent:0;mso-width-percent:0;mso-height-percent:0" o:ole="">
            <v:imagedata r:id="rId16" o:title=""/>
          </v:shape>
          <o:OLEObject Type="Embed" ProgID="Acrobat.Document.DC" ShapeID="_x0000_i1026" DrawAspect="Icon" ObjectID="_1705994901" r:id="rId17"/>
        </w:object>
      </w:r>
      <w:r w:rsidR="00EA3A0F" w:rsidRPr="001D3AE3">
        <w:rPr>
          <w:rFonts w:ascii="Arial" w:eastAsia="Times New Roman" w:hAnsi="Arial" w:cs="Arial"/>
          <w:noProof/>
        </w:rPr>
        <w:object w:dxaOrig="1541" w:dyaOrig="998" w14:anchorId="3DA8881A">
          <v:shape id="_x0000_i1027" type="#_x0000_t75" alt="" style="width:77.25pt;height:49.5pt;mso-width-percent:0;mso-height-percent:0;mso-width-percent:0;mso-height-percent:0" o:ole="">
            <v:imagedata r:id="rId18" o:title=""/>
          </v:shape>
          <o:OLEObject Type="Embed" ProgID="Acrobat.Document.DC" ShapeID="_x0000_i1027" DrawAspect="Icon" ObjectID="_1705994902" r:id="rId19"/>
        </w:object>
      </w:r>
      <w:r w:rsidR="00EA3A0F" w:rsidRPr="001D3AE3">
        <w:rPr>
          <w:rFonts w:ascii="Arial" w:eastAsia="Times New Roman" w:hAnsi="Arial" w:cs="Arial"/>
          <w:noProof/>
        </w:rPr>
        <w:object w:dxaOrig="1541" w:dyaOrig="998" w14:anchorId="2A0C715D">
          <v:shape id="_x0000_i1028" type="#_x0000_t75" alt="" style="width:77.25pt;height:49.5pt;mso-width-percent:0;mso-height-percent:0;mso-width-percent:0;mso-height-percent:0" o:ole="">
            <v:imagedata r:id="rId20" o:title=""/>
          </v:shape>
          <o:OLEObject Type="Embed" ProgID="Acrobat.Document.DC" ShapeID="_x0000_i1028" DrawAspect="Icon" ObjectID="_1705994903" r:id="rId21"/>
        </w:object>
      </w:r>
    </w:p>
    <w:p w14:paraId="341BDB19" w14:textId="720CB9DF" w:rsidR="00877E6A" w:rsidRPr="00B769CE" w:rsidRDefault="00877E6A" w:rsidP="00AA5D74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 w:rsidRPr="005F0EF4">
        <w:rPr>
          <w:rFonts w:ascii="Arial" w:eastAsia="Times New Roman" w:hAnsi="Arial" w:cs="Arial"/>
          <w:b/>
          <w:bCs/>
        </w:rPr>
        <w:t>Due</w:t>
      </w:r>
      <w:r w:rsidR="00DA2A34" w:rsidRPr="005F0EF4">
        <w:rPr>
          <w:rFonts w:ascii="Arial" w:eastAsia="Times New Roman" w:hAnsi="Arial" w:cs="Arial"/>
          <w:b/>
          <w:bCs/>
        </w:rPr>
        <w:t xml:space="preserve"> date – F</w:t>
      </w:r>
      <w:r w:rsidR="001D3AE3" w:rsidRPr="005F0EF4">
        <w:rPr>
          <w:rFonts w:ascii="Arial" w:eastAsia="Times New Roman" w:hAnsi="Arial" w:cs="Arial"/>
          <w:b/>
          <w:bCs/>
        </w:rPr>
        <w:t>eb</w:t>
      </w:r>
      <w:r w:rsidR="00DA2A34" w:rsidRPr="005F0EF4">
        <w:rPr>
          <w:rFonts w:ascii="Arial" w:eastAsia="Times New Roman" w:hAnsi="Arial" w:cs="Arial"/>
          <w:b/>
          <w:bCs/>
        </w:rPr>
        <w:t>. 11, 2022</w:t>
      </w:r>
      <w:r w:rsidR="002A0935" w:rsidRPr="005F0EF4">
        <w:rPr>
          <w:rFonts w:ascii="Arial" w:eastAsia="Times New Roman" w:hAnsi="Arial" w:cs="Arial"/>
          <w:b/>
          <w:bCs/>
        </w:rPr>
        <w:t xml:space="preserve"> (HARD Deadline)</w:t>
      </w:r>
    </w:p>
    <w:p w14:paraId="6D439BB7" w14:textId="16E67F30" w:rsidR="00B769CE" w:rsidRPr="00B769CE" w:rsidRDefault="00B769CE" w:rsidP="00B769CE">
      <w:pPr>
        <w:ind w:left="360"/>
        <w:rPr>
          <w:rFonts w:ascii="Arial" w:hAnsi="Arial" w:cs="Arial"/>
          <w:sz w:val="24"/>
          <w:szCs w:val="24"/>
        </w:rPr>
      </w:pPr>
      <w:r w:rsidRPr="00B769CE">
        <w:rPr>
          <w:rFonts w:ascii="Arial" w:hAnsi="Arial" w:cs="Arial"/>
          <w:sz w:val="24"/>
          <w:szCs w:val="24"/>
        </w:rPr>
        <w:t>Dr. Langham reiterated about only submitting AU policies and state/federal policies</w:t>
      </w:r>
    </w:p>
    <w:p w14:paraId="035C9B0A" w14:textId="77777777" w:rsidR="00877E6A" w:rsidRPr="00877E6A" w:rsidRDefault="00877E6A" w:rsidP="00877E6A">
      <w:pPr>
        <w:pStyle w:val="ListParagraph"/>
        <w:rPr>
          <w:rFonts w:ascii="Arial" w:hAnsi="Arial" w:cs="Arial"/>
          <w:color w:val="FF0000"/>
          <w:sz w:val="24"/>
          <w:szCs w:val="24"/>
        </w:rPr>
      </w:pPr>
    </w:p>
    <w:p w14:paraId="73E0AD57" w14:textId="5EF23064" w:rsidR="00CE7D69" w:rsidRDefault="7E2D5FDD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t>SA Departmental Outcomes</w:t>
      </w:r>
      <w:r w:rsidRPr="7E2D5FDD">
        <w:rPr>
          <w:rFonts w:ascii="Arial" w:hAnsi="Arial" w:cs="Arial"/>
          <w:sz w:val="24"/>
          <w:szCs w:val="24"/>
        </w:rPr>
        <w:t xml:space="preserve"> – Mid Year Check-in from each department</w:t>
      </w:r>
    </w:p>
    <w:p w14:paraId="513CE96B" w14:textId="77777777" w:rsidR="00B769CE" w:rsidRDefault="00DA2A34" w:rsidP="00B769CE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partments who missed December meeting come prepared to share at </w:t>
      </w:r>
      <w:r w:rsidR="00792E96">
        <w:rPr>
          <w:rFonts w:ascii="Arial" w:hAnsi="Arial" w:cs="Arial"/>
          <w:sz w:val="24"/>
          <w:szCs w:val="24"/>
        </w:rPr>
        <w:t>today’s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eting.</w:t>
      </w:r>
      <w:proofErr w:type="spellEnd"/>
    </w:p>
    <w:p w14:paraId="56D9197A" w14:textId="77777777" w:rsidR="00B769CE" w:rsidRDefault="00B769CE" w:rsidP="00B769CE">
      <w:pPr>
        <w:pStyle w:val="ListParagraph"/>
        <w:rPr>
          <w:rFonts w:ascii="Arial" w:hAnsi="Arial" w:cs="Arial"/>
          <w:sz w:val="24"/>
          <w:szCs w:val="24"/>
        </w:rPr>
      </w:pPr>
    </w:p>
    <w:p w14:paraId="3ABBA95B" w14:textId="28D38D1B" w:rsidR="001671B1" w:rsidRPr="00B769CE" w:rsidRDefault="7E2D5FDD" w:rsidP="00AA5D7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B769CE">
        <w:rPr>
          <w:rFonts w:ascii="Arial" w:hAnsi="Arial" w:cs="Arial"/>
          <w:sz w:val="24"/>
          <w:szCs w:val="24"/>
        </w:rPr>
        <w:t>If needing access to demographics files in Baseline, please send request to saasp@auburn.edu</w:t>
      </w:r>
    </w:p>
    <w:p w14:paraId="717B20E4" w14:textId="77777777" w:rsidR="00A2770F" w:rsidRPr="00A2770F" w:rsidRDefault="00A2770F" w:rsidP="00A2770F">
      <w:pPr>
        <w:pStyle w:val="ListParagraph"/>
        <w:rPr>
          <w:rFonts w:ascii="Arial" w:hAnsi="Arial" w:cs="Arial"/>
          <w:sz w:val="24"/>
          <w:szCs w:val="24"/>
        </w:rPr>
      </w:pPr>
    </w:p>
    <w:p w14:paraId="46540C92" w14:textId="282C5B71" w:rsidR="00F01F8A" w:rsidRPr="00F01F8A" w:rsidRDefault="7E2D5FDD" w:rsidP="00AA5D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b/>
          <w:bCs/>
          <w:sz w:val="24"/>
          <w:szCs w:val="24"/>
        </w:rPr>
        <w:lastRenderedPageBreak/>
        <w:t>Program Review for 2021-2022: Progress Updates</w:t>
      </w:r>
    </w:p>
    <w:p w14:paraId="03D6CF2C" w14:textId="2B38E0C9" w:rsidR="00F372F6" w:rsidRDefault="7E2D5FDD" w:rsidP="00AA5D7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E2D5FDD">
        <w:rPr>
          <w:rFonts w:ascii="Arial" w:hAnsi="Arial" w:cs="Arial"/>
          <w:sz w:val="24"/>
          <w:szCs w:val="24"/>
          <w:u w:val="single"/>
        </w:rPr>
        <w:t>Next</w:t>
      </w:r>
      <w:r w:rsidRPr="7E2D5FDD">
        <w:rPr>
          <w:rFonts w:ascii="Arial" w:hAnsi="Arial" w:cs="Arial"/>
          <w:sz w:val="24"/>
          <w:szCs w:val="24"/>
        </w:rPr>
        <w:t xml:space="preserve"> – Greek Life and Student Involvement (2022-2023)</w:t>
      </w:r>
    </w:p>
    <w:p w14:paraId="4014478D" w14:textId="1E1C5F57" w:rsidR="00F372F6" w:rsidRDefault="00F372F6" w:rsidP="00F372F6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Start gathering evidence per the CAS Standards now.</w:t>
      </w:r>
    </w:p>
    <w:p w14:paraId="418241F4" w14:textId="2E233424" w:rsidR="00F23DAC" w:rsidRDefault="00AA5D74" w:rsidP="00F372F6">
      <w:pPr>
        <w:pStyle w:val="ListParagraph"/>
        <w:ind w:left="1440"/>
        <w:rPr>
          <w:rStyle w:val="Hyperlink"/>
          <w:rFonts w:ascii="Arial" w:hAnsi="Arial" w:cs="Arial"/>
          <w:sz w:val="24"/>
          <w:szCs w:val="24"/>
        </w:rPr>
      </w:pPr>
      <w:hyperlink r:id="rId22" w:history="1">
        <w:r w:rsidR="00F23DAC" w:rsidRPr="00D41900">
          <w:rPr>
            <w:rStyle w:val="Hyperlink"/>
            <w:rFonts w:ascii="Arial" w:hAnsi="Arial" w:cs="Arial"/>
            <w:sz w:val="24"/>
            <w:szCs w:val="24"/>
          </w:rPr>
          <w:t>http://assessment.auburn.edu/wp-content/uploads/2021/05/Program_Review_Cycle_5.5.2021.pdf</w:t>
        </w:r>
      </w:hyperlink>
    </w:p>
    <w:p w14:paraId="17941BCD" w14:textId="27FB4F55" w:rsidR="00B769CE" w:rsidRDefault="00B769CE" w:rsidP="00F372F6">
      <w:pPr>
        <w:pStyle w:val="ListParagraph"/>
        <w:ind w:left="1440"/>
        <w:rPr>
          <w:rStyle w:val="Hyperlink"/>
          <w:rFonts w:ascii="Arial" w:hAnsi="Arial" w:cs="Arial"/>
          <w:sz w:val="24"/>
          <w:szCs w:val="24"/>
        </w:rPr>
      </w:pPr>
    </w:p>
    <w:p w14:paraId="6F1F2AC5" w14:textId="05FE228F" w:rsidR="00B769CE" w:rsidRPr="00B769CE" w:rsidRDefault="00B769CE" w:rsidP="00F372F6">
      <w:pPr>
        <w:pStyle w:val="ListParagraph"/>
        <w:ind w:left="1440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B769CE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Dr. Langham reminded these departments that start now with organizing their documents as evidence to coincide with the CAS standards</w:t>
      </w:r>
    </w:p>
    <w:p w14:paraId="72044AE7" w14:textId="77777777" w:rsidR="005C6F78" w:rsidRPr="005C6F78" w:rsidRDefault="005C6F78" w:rsidP="000A5085">
      <w:pPr>
        <w:pStyle w:val="ListParagraph"/>
        <w:rPr>
          <w:rFonts w:ascii="Arial" w:hAnsi="Arial" w:cs="Arial"/>
          <w:sz w:val="24"/>
          <w:szCs w:val="24"/>
        </w:rPr>
      </w:pPr>
    </w:p>
    <w:p w14:paraId="6F74D496" w14:textId="77777777" w:rsidR="00A2770F" w:rsidRPr="00A2770F" w:rsidRDefault="00A2770F" w:rsidP="00A2770F">
      <w:pPr>
        <w:pStyle w:val="ListParagraph"/>
        <w:rPr>
          <w:rFonts w:ascii="Arial" w:hAnsi="Arial" w:cs="Arial"/>
          <w:sz w:val="24"/>
          <w:szCs w:val="24"/>
        </w:rPr>
      </w:pPr>
    </w:p>
    <w:sectPr w:rsidR="00A2770F" w:rsidRPr="00A2770F" w:rsidSect="00E3525D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720" w:right="720" w:bottom="720" w:left="720" w:header="720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E15C8" w14:textId="77777777" w:rsidR="00AA5D74" w:rsidRDefault="00AA5D74">
      <w:r>
        <w:separator/>
      </w:r>
    </w:p>
  </w:endnote>
  <w:endnote w:type="continuationSeparator" w:id="0">
    <w:p w14:paraId="1CF7E71C" w14:textId="77777777" w:rsidR="00AA5D74" w:rsidRDefault="00AA5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A5B54" w14:textId="77777777" w:rsidR="00352700" w:rsidRDefault="00352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2D049" w14:textId="04ADABB3" w:rsidR="60E2FD1B" w:rsidRDefault="60E2FD1B" w:rsidP="60E2FD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18E5C" w14:textId="77777777" w:rsidR="00352700" w:rsidRDefault="00352700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8D2EB" w14:textId="77777777" w:rsidR="00AA5D74" w:rsidRDefault="00AA5D74">
      <w:r>
        <w:separator/>
      </w:r>
    </w:p>
  </w:footnote>
  <w:footnote w:type="continuationSeparator" w:id="0">
    <w:p w14:paraId="521423E9" w14:textId="77777777" w:rsidR="00AA5D74" w:rsidRDefault="00AA5D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E7B71" w14:textId="1C9B9CFC" w:rsidR="00352700" w:rsidRPr="00B46A84" w:rsidRDefault="00352700" w:rsidP="03516ACE">
    <w:pPr>
      <w:pStyle w:val="Header"/>
      <w:spacing w:after="0"/>
      <w:jc w:val="right"/>
      <w:rPr>
        <w:rFonts w:ascii="Times New Roman" w:hAnsi="Times New Roman"/>
        <w:noProof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D963E" w14:textId="78893358" w:rsidR="60E2FD1B" w:rsidRDefault="60E2FD1B" w:rsidP="60E2FD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042E0"/>
    <w:multiLevelType w:val="hybridMultilevel"/>
    <w:tmpl w:val="F00EF5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1B234CD"/>
    <w:multiLevelType w:val="hybridMultilevel"/>
    <w:tmpl w:val="9F38A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8CD4E4C"/>
    <w:multiLevelType w:val="hybridMultilevel"/>
    <w:tmpl w:val="7BF4AC0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6C800060">
      <w:start w:val="12"/>
      <w:numFmt w:val="bullet"/>
      <w:lvlText w:val="-"/>
      <w:lvlJc w:val="left"/>
      <w:pPr>
        <w:ind w:left="3600" w:hanging="360"/>
      </w:pPr>
      <w:rPr>
        <w:rFonts w:ascii="Arial" w:eastAsia="Times New Roman" w:hAnsi="Arial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F0709F"/>
    <w:multiLevelType w:val="hybridMultilevel"/>
    <w:tmpl w:val="98C2F2B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000000" w:themeColor="text1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A63A91"/>
    <w:multiLevelType w:val="hybridMultilevel"/>
    <w:tmpl w:val="9F7E17B2"/>
    <w:lvl w:ilvl="0" w:tplc="84AA0386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87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MxNTM2MjQxMTRW0lEKTi0uzszPAykwqQUAksNwViwAAAA="/>
  </w:docVars>
  <w:rsids>
    <w:rsidRoot w:val="004D1FA4"/>
    <w:rsid w:val="0000182E"/>
    <w:rsid w:val="0000228F"/>
    <w:rsid w:val="00002DF2"/>
    <w:rsid w:val="00004CD9"/>
    <w:rsid w:val="00006049"/>
    <w:rsid w:val="000064C7"/>
    <w:rsid w:val="000070A1"/>
    <w:rsid w:val="00007A3D"/>
    <w:rsid w:val="00011A72"/>
    <w:rsid w:val="00012481"/>
    <w:rsid w:val="00015BAC"/>
    <w:rsid w:val="00015CFB"/>
    <w:rsid w:val="00020BB6"/>
    <w:rsid w:val="000212F7"/>
    <w:rsid w:val="00023BEB"/>
    <w:rsid w:val="00027413"/>
    <w:rsid w:val="000311FD"/>
    <w:rsid w:val="00032BDC"/>
    <w:rsid w:val="00032F39"/>
    <w:rsid w:val="00035BD2"/>
    <w:rsid w:val="00043C6D"/>
    <w:rsid w:val="00044615"/>
    <w:rsid w:val="00046766"/>
    <w:rsid w:val="00047EA7"/>
    <w:rsid w:val="000513C9"/>
    <w:rsid w:val="00052CA7"/>
    <w:rsid w:val="000536C3"/>
    <w:rsid w:val="00056259"/>
    <w:rsid w:val="00056400"/>
    <w:rsid w:val="000579CD"/>
    <w:rsid w:val="00060D28"/>
    <w:rsid w:val="00062490"/>
    <w:rsid w:val="0006292C"/>
    <w:rsid w:val="000648F7"/>
    <w:rsid w:val="00064C14"/>
    <w:rsid w:val="000657ED"/>
    <w:rsid w:val="00065BA8"/>
    <w:rsid w:val="00066359"/>
    <w:rsid w:val="00067C01"/>
    <w:rsid w:val="00070E7F"/>
    <w:rsid w:val="000752F4"/>
    <w:rsid w:val="000754D5"/>
    <w:rsid w:val="00076298"/>
    <w:rsid w:val="00076330"/>
    <w:rsid w:val="000778FF"/>
    <w:rsid w:val="00080F00"/>
    <w:rsid w:val="0008106F"/>
    <w:rsid w:val="00081351"/>
    <w:rsid w:val="0009417B"/>
    <w:rsid w:val="00095713"/>
    <w:rsid w:val="000A094F"/>
    <w:rsid w:val="000A5085"/>
    <w:rsid w:val="000B3595"/>
    <w:rsid w:val="000B4337"/>
    <w:rsid w:val="000B7B36"/>
    <w:rsid w:val="000C0815"/>
    <w:rsid w:val="000C08DF"/>
    <w:rsid w:val="000C0F52"/>
    <w:rsid w:val="000C17F6"/>
    <w:rsid w:val="000C340E"/>
    <w:rsid w:val="000C673B"/>
    <w:rsid w:val="000C7333"/>
    <w:rsid w:val="000D000C"/>
    <w:rsid w:val="000D08B1"/>
    <w:rsid w:val="000D0A95"/>
    <w:rsid w:val="000D224E"/>
    <w:rsid w:val="000D4A8D"/>
    <w:rsid w:val="000D54F1"/>
    <w:rsid w:val="000E0C45"/>
    <w:rsid w:val="000E42CF"/>
    <w:rsid w:val="000E517F"/>
    <w:rsid w:val="000E6A4A"/>
    <w:rsid w:val="000F0798"/>
    <w:rsid w:val="000F1159"/>
    <w:rsid w:val="000F2517"/>
    <w:rsid w:val="000F4607"/>
    <w:rsid w:val="000F5513"/>
    <w:rsid w:val="000F5E0D"/>
    <w:rsid w:val="000F6104"/>
    <w:rsid w:val="000F61CF"/>
    <w:rsid w:val="000F6CFD"/>
    <w:rsid w:val="001011A9"/>
    <w:rsid w:val="001044BA"/>
    <w:rsid w:val="00105B23"/>
    <w:rsid w:val="00106E94"/>
    <w:rsid w:val="00112E77"/>
    <w:rsid w:val="00115E0B"/>
    <w:rsid w:val="001214F5"/>
    <w:rsid w:val="00127E9B"/>
    <w:rsid w:val="0013113D"/>
    <w:rsid w:val="001348FC"/>
    <w:rsid w:val="00136D2C"/>
    <w:rsid w:val="00142D9A"/>
    <w:rsid w:val="001455E1"/>
    <w:rsid w:val="00145D03"/>
    <w:rsid w:val="001467D7"/>
    <w:rsid w:val="001529CC"/>
    <w:rsid w:val="00153839"/>
    <w:rsid w:val="00156930"/>
    <w:rsid w:val="00160DE3"/>
    <w:rsid w:val="0016488A"/>
    <w:rsid w:val="00165D5B"/>
    <w:rsid w:val="001671B1"/>
    <w:rsid w:val="00167E42"/>
    <w:rsid w:val="001706E3"/>
    <w:rsid w:val="00170934"/>
    <w:rsid w:val="0017303B"/>
    <w:rsid w:val="001745B2"/>
    <w:rsid w:val="001756AE"/>
    <w:rsid w:val="001769AD"/>
    <w:rsid w:val="00181361"/>
    <w:rsid w:val="001817A8"/>
    <w:rsid w:val="0018606F"/>
    <w:rsid w:val="001968F2"/>
    <w:rsid w:val="001A1CBE"/>
    <w:rsid w:val="001A750B"/>
    <w:rsid w:val="001B072D"/>
    <w:rsid w:val="001B1600"/>
    <w:rsid w:val="001C0789"/>
    <w:rsid w:val="001C1B37"/>
    <w:rsid w:val="001C2B6E"/>
    <w:rsid w:val="001C475A"/>
    <w:rsid w:val="001C5A79"/>
    <w:rsid w:val="001C71C1"/>
    <w:rsid w:val="001D0B1D"/>
    <w:rsid w:val="001D1B64"/>
    <w:rsid w:val="001D1FC1"/>
    <w:rsid w:val="001D30CC"/>
    <w:rsid w:val="001D3266"/>
    <w:rsid w:val="001D386D"/>
    <w:rsid w:val="001D3AE3"/>
    <w:rsid w:val="001D5B46"/>
    <w:rsid w:val="001D6E75"/>
    <w:rsid w:val="001E04C8"/>
    <w:rsid w:val="001E147B"/>
    <w:rsid w:val="001E30B8"/>
    <w:rsid w:val="001E438D"/>
    <w:rsid w:val="001E4AFF"/>
    <w:rsid w:val="001E59E7"/>
    <w:rsid w:val="001E5D99"/>
    <w:rsid w:val="001E787C"/>
    <w:rsid w:val="001E7ADD"/>
    <w:rsid w:val="001F0A68"/>
    <w:rsid w:val="001F4597"/>
    <w:rsid w:val="001F499F"/>
    <w:rsid w:val="001F5CA7"/>
    <w:rsid w:val="002005C8"/>
    <w:rsid w:val="00202C54"/>
    <w:rsid w:val="00202F01"/>
    <w:rsid w:val="00204A61"/>
    <w:rsid w:val="00213639"/>
    <w:rsid w:val="00213D4D"/>
    <w:rsid w:val="002178FE"/>
    <w:rsid w:val="002215B5"/>
    <w:rsid w:val="00221923"/>
    <w:rsid w:val="00221D8A"/>
    <w:rsid w:val="00221EE9"/>
    <w:rsid w:val="0023004C"/>
    <w:rsid w:val="00231FCD"/>
    <w:rsid w:val="00233F00"/>
    <w:rsid w:val="002340C3"/>
    <w:rsid w:val="00235215"/>
    <w:rsid w:val="00237426"/>
    <w:rsid w:val="00240A85"/>
    <w:rsid w:val="0024135E"/>
    <w:rsid w:val="00242883"/>
    <w:rsid w:val="00242FA1"/>
    <w:rsid w:val="002431F4"/>
    <w:rsid w:val="002449FE"/>
    <w:rsid w:val="00244B8A"/>
    <w:rsid w:val="00247BE9"/>
    <w:rsid w:val="00247E19"/>
    <w:rsid w:val="00251206"/>
    <w:rsid w:val="0025388B"/>
    <w:rsid w:val="00254E92"/>
    <w:rsid w:val="002616E9"/>
    <w:rsid w:val="002629DC"/>
    <w:rsid w:val="0026330E"/>
    <w:rsid w:val="00263512"/>
    <w:rsid w:val="00264038"/>
    <w:rsid w:val="00266039"/>
    <w:rsid w:val="00267301"/>
    <w:rsid w:val="00271147"/>
    <w:rsid w:val="00274726"/>
    <w:rsid w:val="002810BA"/>
    <w:rsid w:val="00282E57"/>
    <w:rsid w:val="00282EE2"/>
    <w:rsid w:val="0028472F"/>
    <w:rsid w:val="00286991"/>
    <w:rsid w:val="00291BF6"/>
    <w:rsid w:val="002920E4"/>
    <w:rsid w:val="002932E9"/>
    <w:rsid w:val="00293F90"/>
    <w:rsid w:val="002A0935"/>
    <w:rsid w:val="002A1E15"/>
    <w:rsid w:val="002A25CC"/>
    <w:rsid w:val="002A27A2"/>
    <w:rsid w:val="002A3FA0"/>
    <w:rsid w:val="002A64BA"/>
    <w:rsid w:val="002B1BE0"/>
    <w:rsid w:val="002B3B7C"/>
    <w:rsid w:val="002C46F8"/>
    <w:rsid w:val="002C5EDB"/>
    <w:rsid w:val="002C6377"/>
    <w:rsid w:val="002C7E7B"/>
    <w:rsid w:val="002D2A97"/>
    <w:rsid w:val="002D5D9F"/>
    <w:rsid w:val="002D6F9D"/>
    <w:rsid w:val="002D751F"/>
    <w:rsid w:val="002D7675"/>
    <w:rsid w:val="002E250C"/>
    <w:rsid w:val="002E312D"/>
    <w:rsid w:val="002E4088"/>
    <w:rsid w:val="002E5E89"/>
    <w:rsid w:val="002F1127"/>
    <w:rsid w:val="002F2ADF"/>
    <w:rsid w:val="002F7AB3"/>
    <w:rsid w:val="003001EB"/>
    <w:rsid w:val="00300930"/>
    <w:rsid w:val="00300CC2"/>
    <w:rsid w:val="00301A41"/>
    <w:rsid w:val="003048D9"/>
    <w:rsid w:val="00305754"/>
    <w:rsid w:val="00307FA0"/>
    <w:rsid w:val="00313061"/>
    <w:rsid w:val="00314C47"/>
    <w:rsid w:val="0032059E"/>
    <w:rsid w:val="00320A59"/>
    <w:rsid w:val="00322306"/>
    <w:rsid w:val="0032758A"/>
    <w:rsid w:val="003338D3"/>
    <w:rsid w:val="00335E81"/>
    <w:rsid w:val="003420C4"/>
    <w:rsid w:val="003435B2"/>
    <w:rsid w:val="0034544D"/>
    <w:rsid w:val="00345943"/>
    <w:rsid w:val="00346862"/>
    <w:rsid w:val="0035226F"/>
    <w:rsid w:val="00352700"/>
    <w:rsid w:val="00353197"/>
    <w:rsid w:val="00354325"/>
    <w:rsid w:val="00354A56"/>
    <w:rsid w:val="00356AB4"/>
    <w:rsid w:val="0036574C"/>
    <w:rsid w:val="00366C91"/>
    <w:rsid w:val="003711B2"/>
    <w:rsid w:val="003733ED"/>
    <w:rsid w:val="00374046"/>
    <w:rsid w:val="00375748"/>
    <w:rsid w:val="00377344"/>
    <w:rsid w:val="00380848"/>
    <w:rsid w:val="00383A47"/>
    <w:rsid w:val="003856E3"/>
    <w:rsid w:val="0038668F"/>
    <w:rsid w:val="00387D54"/>
    <w:rsid w:val="00392265"/>
    <w:rsid w:val="00394476"/>
    <w:rsid w:val="003956EF"/>
    <w:rsid w:val="003A07CF"/>
    <w:rsid w:val="003A1788"/>
    <w:rsid w:val="003A3B89"/>
    <w:rsid w:val="003A44AE"/>
    <w:rsid w:val="003A4F8D"/>
    <w:rsid w:val="003A60E5"/>
    <w:rsid w:val="003B52BA"/>
    <w:rsid w:val="003B64DC"/>
    <w:rsid w:val="003B7649"/>
    <w:rsid w:val="003C0FC7"/>
    <w:rsid w:val="003C60CE"/>
    <w:rsid w:val="003D041E"/>
    <w:rsid w:val="003D05C4"/>
    <w:rsid w:val="003D1877"/>
    <w:rsid w:val="003D6F8A"/>
    <w:rsid w:val="003D7EFA"/>
    <w:rsid w:val="003E37E1"/>
    <w:rsid w:val="003E4D89"/>
    <w:rsid w:val="003F02F1"/>
    <w:rsid w:val="003F3006"/>
    <w:rsid w:val="00400B96"/>
    <w:rsid w:val="00407191"/>
    <w:rsid w:val="00407E89"/>
    <w:rsid w:val="0041088A"/>
    <w:rsid w:val="00413B6C"/>
    <w:rsid w:val="00414A0D"/>
    <w:rsid w:val="0041524B"/>
    <w:rsid w:val="004214F7"/>
    <w:rsid w:val="004250D8"/>
    <w:rsid w:val="00430AFD"/>
    <w:rsid w:val="00436099"/>
    <w:rsid w:val="00436E3E"/>
    <w:rsid w:val="00437F8F"/>
    <w:rsid w:val="00440ACF"/>
    <w:rsid w:val="00442841"/>
    <w:rsid w:val="00445472"/>
    <w:rsid w:val="00451BDD"/>
    <w:rsid w:val="00452264"/>
    <w:rsid w:val="0045656D"/>
    <w:rsid w:val="0045681C"/>
    <w:rsid w:val="004634E3"/>
    <w:rsid w:val="0046391E"/>
    <w:rsid w:val="00464CA1"/>
    <w:rsid w:val="0046552B"/>
    <w:rsid w:val="0046669C"/>
    <w:rsid w:val="00466FAC"/>
    <w:rsid w:val="004747F1"/>
    <w:rsid w:val="00476C96"/>
    <w:rsid w:val="004775FC"/>
    <w:rsid w:val="00480A01"/>
    <w:rsid w:val="004810E0"/>
    <w:rsid w:val="00482E4A"/>
    <w:rsid w:val="00487B32"/>
    <w:rsid w:val="00487CA6"/>
    <w:rsid w:val="00487FD6"/>
    <w:rsid w:val="004948F5"/>
    <w:rsid w:val="00497CD9"/>
    <w:rsid w:val="004A5CF0"/>
    <w:rsid w:val="004B02BE"/>
    <w:rsid w:val="004B139E"/>
    <w:rsid w:val="004B1867"/>
    <w:rsid w:val="004B1877"/>
    <w:rsid w:val="004B2459"/>
    <w:rsid w:val="004B6013"/>
    <w:rsid w:val="004B7958"/>
    <w:rsid w:val="004C1686"/>
    <w:rsid w:val="004C39CE"/>
    <w:rsid w:val="004D1E1B"/>
    <w:rsid w:val="004D1FA4"/>
    <w:rsid w:val="004D42EA"/>
    <w:rsid w:val="004D6F67"/>
    <w:rsid w:val="004E1D2B"/>
    <w:rsid w:val="004E3A66"/>
    <w:rsid w:val="004E431E"/>
    <w:rsid w:val="004F0DA1"/>
    <w:rsid w:val="004F4201"/>
    <w:rsid w:val="004F56C8"/>
    <w:rsid w:val="004F5ACF"/>
    <w:rsid w:val="004F6237"/>
    <w:rsid w:val="004F7876"/>
    <w:rsid w:val="005013E4"/>
    <w:rsid w:val="00506713"/>
    <w:rsid w:val="005151DE"/>
    <w:rsid w:val="0051649B"/>
    <w:rsid w:val="00520C11"/>
    <w:rsid w:val="00523BD9"/>
    <w:rsid w:val="00524365"/>
    <w:rsid w:val="005263ED"/>
    <w:rsid w:val="00530459"/>
    <w:rsid w:val="005335C9"/>
    <w:rsid w:val="00534D57"/>
    <w:rsid w:val="005373F6"/>
    <w:rsid w:val="00544582"/>
    <w:rsid w:val="00546704"/>
    <w:rsid w:val="005505EA"/>
    <w:rsid w:val="00552959"/>
    <w:rsid w:val="00553ACF"/>
    <w:rsid w:val="00562A30"/>
    <w:rsid w:val="00562BAE"/>
    <w:rsid w:val="00563106"/>
    <w:rsid w:val="00570327"/>
    <w:rsid w:val="0057373A"/>
    <w:rsid w:val="00573E26"/>
    <w:rsid w:val="005741A4"/>
    <w:rsid w:val="0057427E"/>
    <w:rsid w:val="00577C6E"/>
    <w:rsid w:val="005808D6"/>
    <w:rsid w:val="00581845"/>
    <w:rsid w:val="00584005"/>
    <w:rsid w:val="005854E4"/>
    <w:rsid w:val="005864C5"/>
    <w:rsid w:val="0058655C"/>
    <w:rsid w:val="00586755"/>
    <w:rsid w:val="00594D3C"/>
    <w:rsid w:val="005950E5"/>
    <w:rsid w:val="00596011"/>
    <w:rsid w:val="005A712B"/>
    <w:rsid w:val="005B0B1E"/>
    <w:rsid w:val="005B410F"/>
    <w:rsid w:val="005C07CB"/>
    <w:rsid w:val="005C0EDA"/>
    <w:rsid w:val="005C140F"/>
    <w:rsid w:val="005C2F75"/>
    <w:rsid w:val="005C5E21"/>
    <w:rsid w:val="005C6F78"/>
    <w:rsid w:val="005C7B1E"/>
    <w:rsid w:val="005C7B4C"/>
    <w:rsid w:val="005D11AA"/>
    <w:rsid w:val="005D1548"/>
    <w:rsid w:val="005D3105"/>
    <w:rsid w:val="005E116F"/>
    <w:rsid w:val="005E19BE"/>
    <w:rsid w:val="005E3716"/>
    <w:rsid w:val="005E3755"/>
    <w:rsid w:val="005E5C1C"/>
    <w:rsid w:val="005E5FE1"/>
    <w:rsid w:val="005E741D"/>
    <w:rsid w:val="005F0A3F"/>
    <w:rsid w:val="005F0EF4"/>
    <w:rsid w:val="005F362F"/>
    <w:rsid w:val="005F37E2"/>
    <w:rsid w:val="005F4579"/>
    <w:rsid w:val="005F542C"/>
    <w:rsid w:val="005F6846"/>
    <w:rsid w:val="005F6B2B"/>
    <w:rsid w:val="005F70E9"/>
    <w:rsid w:val="0060149C"/>
    <w:rsid w:val="00601652"/>
    <w:rsid w:val="00603717"/>
    <w:rsid w:val="00605D8B"/>
    <w:rsid w:val="00605DE3"/>
    <w:rsid w:val="0060631E"/>
    <w:rsid w:val="00606B1F"/>
    <w:rsid w:val="00607570"/>
    <w:rsid w:val="006120F3"/>
    <w:rsid w:val="006144C3"/>
    <w:rsid w:val="00617487"/>
    <w:rsid w:val="006254B7"/>
    <w:rsid w:val="00630138"/>
    <w:rsid w:val="00631E4E"/>
    <w:rsid w:val="00632C93"/>
    <w:rsid w:val="00633752"/>
    <w:rsid w:val="0063676E"/>
    <w:rsid w:val="006420D8"/>
    <w:rsid w:val="006474A4"/>
    <w:rsid w:val="006560A6"/>
    <w:rsid w:val="00656F8E"/>
    <w:rsid w:val="006615FE"/>
    <w:rsid w:val="00662CEE"/>
    <w:rsid w:val="00664179"/>
    <w:rsid w:val="00665F64"/>
    <w:rsid w:val="00666B41"/>
    <w:rsid w:val="0066741F"/>
    <w:rsid w:val="0066745D"/>
    <w:rsid w:val="006711AB"/>
    <w:rsid w:val="006735CF"/>
    <w:rsid w:val="00676B76"/>
    <w:rsid w:val="006804BD"/>
    <w:rsid w:val="00680FCA"/>
    <w:rsid w:val="00681699"/>
    <w:rsid w:val="006873C7"/>
    <w:rsid w:val="0069060B"/>
    <w:rsid w:val="0069144B"/>
    <w:rsid w:val="00691500"/>
    <w:rsid w:val="006918FB"/>
    <w:rsid w:val="0069336B"/>
    <w:rsid w:val="006945BF"/>
    <w:rsid w:val="006973A2"/>
    <w:rsid w:val="006A0049"/>
    <w:rsid w:val="006A0324"/>
    <w:rsid w:val="006A0590"/>
    <w:rsid w:val="006A1E01"/>
    <w:rsid w:val="006A58FF"/>
    <w:rsid w:val="006A625D"/>
    <w:rsid w:val="006A6C22"/>
    <w:rsid w:val="006B02EE"/>
    <w:rsid w:val="006C25BF"/>
    <w:rsid w:val="006C757D"/>
    <w:rsid w:val="006C7E1B"/>
    <w:rsid w:val="006D1A55"/>
    <w:rsid w:val="006D4A68"/>
    <w:rsid w:val="006D5903"/>
    <w:rsid w:val="006D6A6B"/>
    <w:rsid w:val="006E112F"/>
    <w:rsid w:val="006E1ADC"/>
    <w:rsid w:val="006E1BAE"/>
    <w:rsid w:val="006E4B1F"/>
    <w:rsid w:val="006E589C"/>
    <w:rsid w:val="006E73C1"/>
    <w:rsid w:val="006F0D98"/>
    <w:rsid w:val="006F1D5F"/>
    <w:rsid w:val="006F3C54"/>
    <w:rsid w:val="006F41BA"/>
    <w:rsid w:val="00700E36"/>
    <w:rsid w:val="00703997"/>
    <w:rsid w:val="00704224"/>
    <w:rsid w:val="00705558"/>
    <w:rsid w:val="00705ED5"/>
    <w:rsid w:val="00706A3D"/>
    <w:rsid w:val="007114FC"/>
    <w:rsid w:val="00712541"/>
    <w:rsid w:val="00714327"/>
    <w:rsid w:val="00715FF1"/>
    <w:rsid w:val="0072276A"/>
    <w:rsid w:val="00723443"/>
    <w:rsid w:val="00725B82"/>
    <w:rsid w:val="00727EAA"/>
    <w:rsid w:val="00731B78"/>
    <w:rsid w:val="00733285"/>
    <w:rsid w:val="00736961"/>
    <w:rsid w:val="00737A99"/>
    <w:rsid w:val="00740A38"/>
    <w:rsid w:val="00740DAE"/>
    <w:rsid w:val="007445FB"/>
    <w:rsid w:val="007559D2"/>
    <w:rsid w:val="00756EA2"/>
    <w:rsid w:val="0076256F"/>
    <w:rsid w:val="0076393F"/>
    <w:rsid w:val="00765797"/>
    <w:rsid w:val="0077204F"/>
    <w:rsid w:val="00772F1E"/>
    <w:rsid w:val="00774381"/>
    <w:rsid w:val="00776337"/>
    <w:rsid w:val="007845F3"/>
    <w:rsid w:val="0078498E"/>
    <w:rsid w:val="00791F7D"/>
    <w:rsid w:val="0079264F"/>
    <w:rsid w:val="00792E96"/>
    <w:rsid w:val="007961FF"/>
    <w:rsid w:val="007A1CBC"/>
    <w:rsid w:val="007A2353"/>
    <w:rsid w:val="007A5C76"/>
    <w:rsid w:val="007A7C42"/>
    <w:rsid w:val="007B42E3"/>
    <w:rsid w:val="007B5978"/>
    <w:rsid w:val="007B5A37"/>
    <w:rsid w:val="007C0348"/>
    <w:rsid w:val="007C2D7B"/>
    <w:rsid w:val="007C403F"/>
    <w:rsid w:val="007D04CC"/>
    <w:rsid w:val="007D1FE7"/>
    <w:rsid w:val="007D48D9"/>
    <w:rsid w:val="007D4F0E"/>
    <w:rsid w:val="007D52AE"/>
    <w:rsid w:val="007D56A3"/>
    <w:rsid w:val="007E0783"/>
    <w:rsid w:val="007E4A02"/>
    <w:rsid w:val="007E5F00"/>
    <w:rsid w:val="007E652E"/>
    <w:rsid w:val="007E72E9"/>
    <w:rsid w:val="007F01FD"/>
    <w:rsid w:val="007F2B8F"/>
    <w:rsid w:val="007F311B"/>
    <w:rsid w:val="007F35C6"/>
    <w:rsid w:val="00805D7F"/>
    <w:rsid w:val="008117EC"/>
    <w:rsid w:val="008133FB"/>
    <w:rsid w:val="008151D6"/>
    <w:rsid w:val="00817893"/>
    <w:rsid w:val="00817FCC"/>
    <w:rsid w:val="00821E1C"/>
    <w:rsid w:val="008221BD"/>
    <w:rsid w:val="00822E7B"/>
    <w:rsid w:val="00824C45"/>
    <w:rsid w:val="00827C85"/>
    <w:rsid w:val="00832D22"/>
    <w:rsid w:val="00834378"/>
    <w:rsid w:val="00835754"/>
    <w:rsid w:val="00837434"/>
    <w:rsid w:val="00843B21"/>
    <w:rsid w:val="008463C9"/>
    <w:rsid w:val="00854A71"/>
    <w:rsid w:val="00857C33"/>
    <w:rsid w:val="00860828"/>
    <w:rsid w:val="00862C45"/>
    <w:rsid w:val="00864765"/>
    <w:rsid w:val="00865695"/>
    <w:rsid w:val="00866904"/>
    <w:rsid w:val="00871989"/>
    <w:rsid w:val="00871E95"/>
    <w:rsid w:val="00872335"/>
    <w:rsid w:val="00872D2F"/>
    <w:rsid w:val="00873F6D"/>
    <w:rsid w:val="00877E6A"/>
    <w:rsid w:val="008813D7"/>
    <w:rsid w:val="00881C4D"/>
    <w:rsid w:val="0088370E"/>
    <w:rsid w:val="00886021"/>
    <w:rsid w:val="00886599"/>
    <w:rsid w:val="00886F32"/>
    <w:rsid w:val="00890A53"/>
    <w:rsid w:val="00895452"/>
    <w:rsid w:val="00895D6F"/>
    <w:rsid w:val="00897130"/>
    <w:rsid w:val="00897A38"/>
    <w:rsid w:val="00897BEB"/>
    <w:rsid w:val="008A53B3"/>
    <w:rsid w:val="008B40A1"/>
    <w:rsid w:val="008B5FDC"/>
    <w:rsid w:val="008C2999"/>
    <w:rsid w:val="008C5A96"/>
    <w:rsid w:val="008C6971"/>
    <w:rsid w:val="008C7CCF"/>
    <w:rsid w:val="008D1147"/>
    <w:rsid w:val="008D1463"/>
    <w:rsid w:val="008D2469"/>
    <w:rsid w:val="008D27BC"/>
    <w:rsid w:val="008E3BA3"/>
    <w:rsid w:val="008E4B1C"/>
    <w:rsid w:val="008E4EE9"/>
    <w:rsid w:val="008E7AEB"/>
    <w:rsid w:val="008F0209"/>
    <w:rsid w:val="008F0EE6"/>
    <w:rsid w:val="008F52F7"/>
    <w:rsid w:val="008F59A0"/>
    <w:rsid w:val="00900477"/>
    <w:rsid w:val="009036E4"/>
    <w:rsid w:val="0090533B"/>
    <w:rsid w:val="00907491"/>
    <w:rsid w:val="00912D50"/>
    <w:rsid w:val="0091310B"/>
    <w:rsid w:val="00915305"/>
    <w:rsid w:val="0091547E"/>
    <w:rsid w:val="009168CA"/>
    <w:rsid w:val="009171A1"/>
    <w:rsid w:val="00920C83"/>
    <w:rsid w:val="00922D6E"/>
    <w:rsid w:val="0092447A"/>
    <w:rsid w:val="00924AD5"/>
    <w:rsid w:val="00931ACA"/>
    <w:rsid w:val="009323CD"/>
    <w:rsid w:val="0093527A"/>
    <w:rsid w:val="00937FCB"/>
    <w:rsid w:val="00942E23"/>
    <w:rsid w:val="009430A8"/>
    <w:rsid w:val="009444D9"/>
    <w:rsid w:val="00944DA9"/>
    <w:rsid w:val="0094522D"/>
    <w:rsid w:val="00952B51"/>
    <w:rsid w:val="00952E66"/>
    <w:rsid w:val="009605B1"/>
    <w:rsid w:val="009638D0"/>
    <w:rsid w:val="00966A70"/>
    <w:rsid w:val="0097003C"/>
    <w:rsid w:val="00970CA4"/>
    <w:rsid w:val="00974B9F"/>
    <w:rsid w:val="009771D2"/>
    <w:rsid w:val="009772B6"/>
    <w:rsid w:val="00977710"/>
    <w:rsid w:val="009814C0"/>
    <w:rsid w:val="00992F21"/>
    <w:rsid w:val="00993EE2"/>
    <w:rsid w:val="00994152"/>
    <w:rsid w:val="00995D83"/>
    <w:rsid w:val="00997180"/>
    <w:rsid w:val="009A254E"/>
    <w:rsid w:val="009A4EBA"/>
    <w:rsid w:val="009A5054"/>
    <w:rsid w:val="009B1F20"/>
    <w:rsid w:val="009B2BAC"/>
    <w:rsid w:val="009B3166"/>
    <w:rsid w:val="009B41D7"/>
    <w:rsid w:val="009C0C7E"/>
    <w:rsid w:val="009C0E45"/>
    <w:rsid w:val="009C3A39"/>
    <w:rsid w:val="009C5432"/>
    <w:rsid w:val="009C5D98"/>
    <w:rsid w:val="009C765A"/>
    <w:rsid w:val="009C7770"/>
    <w:rsid w:val="009D3E4C"/>
    <w:rsid w:val="009D60CA"/>
    <w:rsid w:val="009D6104"/>
    <w:rsid w:val="009E1DD1"/>
    <w:rsid w:val="009E333B"/>
    <w:rsid w:val="009E3EE0"/>
    <w:rsid w:val="009E5DF4"/>
    <w:rsid w:val="009F0491"/>
    <w:rsid w:val="009F0D49"/>
    <w:rsid w:val="009F1D9A"/>
    <w:rsid w:val="009F5359"/>
    <w:rsid w:val="009F7FD9"/>
    <w:rsid w:val="00A01182"/>
    <w:rsid w:val="00A052F4"/>
    <w:rsid w:val="00A05F74"/>
    <w:rsid w:val="00A12783"/>
    <w:rsid w:val="00A1284A"/>
    <w:rsid w:val="00A21C59"/>
    <w:rsid w:val="00A268CB"/>
    <w:rsid w:val="00A26A7E"/>
    <w:rsid w:val="00A2770F"/>
    <w:rsid w:val="00A300FB"/>
    <w:rsid w:val="00A30832"/>
    <w:rsid w:val="00A323B9"/>
    <w:rsid w:val="00A34C33"/>
    <w:rsid w:val="00A34C71"/>
    <w:rsid w:val="00A41E84"/>
    <w:rsid w:val="00A4341B"/>
    <w:rsid w:val="00A45287"/>
    <w:rsid w:val="00A45814"/>
    <w:rsid w:val="00A50A42"/>
    <w:rsid w:val="00A5114F"/>
    <w:rsid w:val="00A51A17"/>
    <w:rsid w:val="00A52022"/>
    <w:rsid w:val="00A536AF"/>
    <w:rsid w:val="00A549EC"/>
    <w:rsid w:val="00A55094"/>
    <w:rsid w:val="00A568FD"/>
    <w:rsid w:val="00A5799D"/>
    <w:rsid w:val="00A62816"/>
    <w:rsid w:val="00A66B88"/>
    <w:rsid w:val="00A7265E"/>
    <w:rsid w:val="00A72CB2"/>
    <w:rsid w:val="00A73BEF"/>
    <w:rsid w:val="00A744FE"/>
    <w:rsid w:val="00A75FEB"/>
    <w:rsid w:val="00A8097D"/>
    <w:rsid w:val="00A80B33"/>
    <w:rsid w:val="00A8149D"/>
    <w:rsid w:val="00A816CE"/>
    <w:rsid w:val="00A85598"/>
    <w:rsid w:val="00A870DD"/>
    <w:rsid w:val="00A90F63"/>
    <w:rsid w:val="00A9115C"/>
    <w:rsid w:val="00A94FAE"/>
    <w:rsid w:val="00A9542B"/>
    <w:rsid w:val="00AA0EA4"/>
    <w:rsid w:val="00AA5D74"/>
    <w:rsid w:val="00AA7F70"/>
    <w:rsid w:val="00AB068E"/>
    <w:rsid w:val="00AB1341"/>
    <w:rsid w:val="00AB2EC3"/>
    <w:rsid w:val="00AB66EA"/>
    <w:rsid w:val="00AB6995"/>
    <w:rsid w:val="00AB6ABF"/>
    <w:rsid w:val="00AB755B"/>
    <w:rsid w:val="00AC3C20"/>
    <w:rsid w:val="00AC4F86"/>
    <w:rsid w:val="00AC579D"/>
    <w:rsid w:val="00AD14E4"/>
    <w:rsid w:val="00AD30EB"/>
    <w:rsid w:val="00AD3604"/>
    <w:rsid w:val="00AE0722"/>
    <w:rsid w:val="00AE2AAD"/>
    <w:rsid w:val="00AE5157"/>
    <w:rsid w:val="00AE6DA1"/>
    <w:rsid w:val="00AF11DC"/>
    <w:rsid w:val="00AF2A7E"/>
    <w:rsid w:val="00AF2D43"/>
    <w:rsid w:val="00AF4367"/>
    <w:rsid w:val="00AF4B9F"/>
    <w:rsid w:val="00AF5F10"/>
    <w:rsid w:val="00B02337"/>
    <w:rsid w:val="00B02571"/>
    <w:rsid w:val="00B02C50"/>
    <w:rsid w:val="00B043E2"/>
    <w:rsid w:val="00B04C1D"/>
    <w:rsid w:val="00B04EF1"/>
    <w:rsid w:val="00B072FB"/>
    <w:rsid w:val="00B07B9D"/>
    <w:rsid w:val="00B215B8"/>
    <w:rsid w:val="00B258FE"/>
    <w:rsid w:val="00B331EF"/>
    <w:rsid w:val="00B335CA"/>
    <w:rsid w:val="00B37540"/>
    <w:rsid w:val="00B43CD1"/>
    <w:rsid w:val="00B46A84"/>
    <w:rsid w:val="00B47E96"/>
    <w:rsid w:val="00B600EA"/>
    <w:rsid w:val="00B60A8D"/>
    <w:rsid w:val="00B62B81"/>
    <w:rsid w:val="00B676B8"/>
    <w:rsid w:val="00B7201F"/>
    <w:rsid w:val="00B76999"/>
    <w:rsid w:val="00B769CE"/>
    <w:rsid w:val="00B76F3B"/>
    <w:rsid w:val="00B7718B"/>
    <w:rsid w:val="00B849DA"/>
    <w:rsid w:val="00B8715B"/>
    <w:rsid w:val="00B91EE7"/>
    <w:rsid w:val="00B92B53"/>
    <w:rsid w:val="00B93F1A"/>
    <w:rsid w:val="00B96B38"/>
    <w:rsid w:val="00B976A3"/>
    <w:rsid w:val="00BA0723"/>
    <w:rsid w:val="00BA0AE5"/>
    <w:rsid w:val="00BA37C7"/>
    <w:rsid w:val="00BA5417"/>
    <w:rsid w:val="00BB0061"/>
    <w:rsid w:val="00BB0BF4"/>
    <w:rsid w:val="00BB296A"/>
    <w:rsid w:val="00BB4368"/>
    <w:rsid w:val="00BB7711"/>
    <w:rsid w:val="00BB7EA3"/>
    <w:rsid w:val="00BC1478"/>
    <w:rsid w:val="00BC2240"/>
    <w:rsid w:val="00BC33CC"/>
    <w:rsid w:val="00BC5FCB"/>
    <w:rsid w:val="00BC69E3"/>
    <w:rsid w:val="00BC7073"/>
    <w:rsid w:val="00BC7DA3"/>
    <w:rsid w:val="00BD48EB"/>
    <w:rsid w:val="00BE6663"/>
    <w:rsid w:val="00BF2C03"/>
    <w:rsid w:val="00BF4269"/>
    <w:rsid w:val="00C0374B"/>
    <w:rsid w:val="00C04D46"/>
    <w:rsid w:val="00C0587E"/>
    <w:rsid w:val="00C06545"/>
    <w:rsid w:val="00C06B12"/>
    <w:rsid w:val="00C0752D"/>
    <w:rsid w:val="00C12013"/>
    <w:rsid w:val="00C128A0"/>
    <w:rsid w:val="00C12E00"/>
    <w:rsid w:val="00C141A9"/>
    <w:rsid w:val="00C1690D"/>
    <w:rsid w:val="00C16946"/>
    <w:rsid w:val="00C2080A"/>
    <w:rsid w:val="00C20AB6"/>
    <w:rsid w:val="00C22203"/>
    <w:rsid w:val="00C23F8E"/>
    <w:rsid w:val="00C245F9"/>
    <w:rsid w:val="00C26B60"/>
    <w:rsid w:val="00C278AE"/>
    <w:rsid w:val="00C30124"/>
    <w:rsid w:val="00C31102"/>
    <w:rsid w:val="00C36F0C"/>
    <w:rsid w:val="00C37661"/>
    <w:rsid w:val="00C42B22"/>
    <w:rsid w:val="00C43FAB"/>
    <w:rsid w:val="00C52B4C"/>
    <w:rsid w:val="00C54398"/>
    <w:rsid w:val="00C55ADB"/>
    <w:rsid w:val="00C64017"/>
    <w:rsid w:val="00C662F2"/>
    <w:rsid w:val="00C66639"/>
    <w:rsid w:val="00C66FB5"/>
    <w:rsid w:val="00C8360C"/>
    <w:rsid w:val="00C86EA2"/>
    <w:rsid w:val="00C87E17"/>
    <w:rsid w:val="00C90675"/>
    <w:rsid w:val="00C92919"/>
    <w:rsid w:val="00C933CD"/>
    <w:rsid w:val="00C97196"/>
    <w:rsid w:val="00CA14EA"/>
    <w:rsid w:val="00CA2034"/>
    <w:rsid w:val="00CA4B58"/>
    <w:rsid w:val="00CA635E"/>
    <w:rsid w:val="00CB0DA1"/>
    <w:rsid w:val="00CB3B0C"/>
    <w:rsid w:val="00CB4436"/>
    <w:rsid w:val="00CB52CE"/>
    <w:rsid w:val="00CB53AA"/>
    <w:rsid w:val="00CB643C"/>
    <w:rsid w:val="00CB677E"/>
    <w:rsid w:val="00CC2620"/>
    <w:rsid w:val="00CC7FBC"/>
    <w:rsid w:val="00CD3632"/>
    <w:rsid w:val="00CD6EAF"/>
    <w:rsid w:val="00CD79B1"/>
    <w:rsid w:val="00CE1272"/>
    <w:rsid w:val="00CE1FF6"/>
    <w:rsid w:val="00CE6009"/>
    <w:rsid w:val="00CE6B6D"/>
    <w:rsid w:val="00CE7D69"/>
    <w:rsid w:val="00CF02AD"/>
    <w:rsid w:val="00CF5DEE"/>
    <w:rsid w:val="00CF6A18"/>
    <w:rsid w:val="00D03837"/>
    <w:rsid w:val="00D045BD"/>
    <w:rsid w:val="00D073AD"/>
    <w:rsid w:val="00D076D4"/>
    <w:rsid w:val="00D10334"/>
    <w:rsid w:val="00D12334"/>
    <w:rsid w:val="00D12D2D"/>
    <w:rsid w:val="00D12E4C"/>
    <w:rsid w:val="00D1345E"/>
    <w:rsid w:val="00D15414"/>
    <w:rsid w:val="00D16375"/>
    <w:rsid w:val="00D210E6"/>
    <w:rsid w:val="00D239B1"/>
    <w:rsid w:val="00D2795B"/>
    <w:rsid w:val="00D32000"/>
    <w:rsid w:val="00D359E1"/>
    <w:rsid w:val="00D40874"/>
    <w:rsid w:val="00D40D70"/>
    <w:rsid w:val="00D413D9"/>
    <w:rsid w:val="00D4142D"/>
    <w:rsid w:val="00D41759"/>
    <w:rsid w:val="00D41BDA"/>
    <w:rsid w:val="00D54A2A"/>
    <w:rsid w:val="00D5546C"/>
    <w:rsid w:val="00D57941"/>
    <w:rsid w:val="00D6037D"/>
    <w:rsid w:val="00D63ECA"/>
    <w:rsid w:val="00D644C2"/>
    <w:rsid w:val="00D64DB6"/>
    <w:rsid w:val="00D663B3"/>
    <w:rsid w:val="00D739E8"/>
    <w:rsid w:val="00D74BE6"/>
    <w:rsid w:val="00D802FD"/>
    <w:rsid w:val="00D82B22"/>
    <w:rsid w:val="00D857CA"/>
    <w:rsid w:val="00D92CDB"/>
    <w:rsid w:val="00D95EF1"/>
    <w:rsid w:val="00D97842"/>
    <w:rsid w:val="00DA2A34"/>
    <w:rsid w:val="00DA461B"/>
    <w:rsid w:val="00DA4A36"/>
    <w:rsid w:val="00DB1BAA"/>
    <w:rsid w:val="00DB50D9"/>
    <w:rsid w:val="00DC1859"/>
    <w:rsid w:val="00DC51F9"/>
    <w:rsid w:val="00DC6F85"/>
    <w:rsid w:val="00DD0AA4"/>
    <w:rsid w:val="00DD1EC3"/>
    <w:rsid w:val="00DD6F08"/>
    <w:rsid w:val="00DE5370"/>
    <w:rsid w:val="00DE5F5E"/>
    <w:rsid w:val="00DE7CCC"/>
    <w:rsid w:val="00DF2597"/>
    <w:rsid w:val="00DF3CA2"/>
    <w:rsid w:val="00DF4B59"/>
    <w:rsid w:val="00DF633C"/>
    <w:rsid w:val="00E02471"/>
    <w:rsid w:val="00E050F8"/>
    <w:rsid w:val="00E1157F"/>
    <w:rsid w:val="00E115A3"/>
    <w:rsid w:val="00E12A64"/>
    <w:rsid w:val="00E14A24"/>
    <w:rsid w:val="00E226F0"/>
    <w:rsid w:val="00E23342"/>
    <w:rsid w:val="00E300D9"/>
    <w:rsid w:val="00E30610"/>
    <w:rsid w:val="00E3085C"/>
    <w:rsid w:val="00E31C2A"/>
    <w:rsid w:val="00E325EA"/>
    <w:rsid w:val="00E346E5"/>
    <w:rsid w:val="00E3525D"/>
    <w:rsid w:val="00E35981"/>
    <w:rsid w:val="00E452AF"/>
    <w:rsid w:val="00E53BF7"/>
    <w:rsid w:val="00E5487C"/>
    <w:rsid w:val="00E55B30"/>
    <w:rsid w:val="00E605DE"/>
    <w:rsid w:val="00E6134A"/>
    <w:rsid w:val="00E66B5B"/>
    <w:rsid w:val="00E71A76"/>
    <w:rsid w:val="00E73D92"/>
    <w:rsid w:val="00E7730E"/>
    <w:rsid w:val="00E8401C"/>
    <w:rsid w:val="00E8490E"/>
    <w:rsid w:val="00E84D92"/>
    <w:rsid w:val="00E93986"/>
    <w:rsid w:val="00E943BB"/>
    <w:rsid w:val="00E95353"/>
    <w:rsid w:val="00EA1B88"/>
    <w:rsid w:val="00EA3A0F"/>
    <w:rsid w:val="00EB5783"/>
    <w:rsid w:val="00EB76AE"/>
    <w:rsid w:val="00EC086D"/>
    <w:rsid w:val="00EC14C1"/>
    <w:rsid w:val="00EC63D6"/>
    <w:rsid w:val="00EC6931"/>
    <w:rsid w:val="00ED19DB"/>
    <w:rsid w:val="00ED1B0A"/>
    <w:rsid w:val="00ED265D"/>
    <w:rsid w:val="00ED5227"/>
    <w:rsid w:val="00EE251A"/>
    <w:rsid w:val="00EE27C0"/>
    <w:rsid w:val="00EE404B"/>
    <w:rsid w:val="00EE5FE2"/>
    <w:rsid w:val="00EF08DF"/>
    <w:rsid w:val="00EF2D4D"/>
    <w:rsid w:val="00EF3AD5"/>
    <w:rsid w:val="00EF6AB9"/>
    <w:rsid w:val="00EF6C95"/>
    <w:rsid w:val="00EF7EC2"/>
    <w:rsid w:val="00F0043C"/>
    <w:rsid w:val="00F01F8A"/>
    <w:rsid w:val="00F03426"/>
    <w:rsid w:val="00F06223"/>
    <w:rsid w:val="00F07039"/>
    <w:rsid w:val="00F0758A"/>
    <w:rsid w:val="00F1107E"/>
    <w:rsid w:val="00F1272A"/>
    <w:rsid w:val="00F12C4F"/>
    <w:rsid w:val="00F20756"/>
    <w:rsid w:val="00F23DAC"/>
    <w:rsid w:val="00F3029D"/>
    <w:rsid w:val="00F30B58"/>
    <w:rsid w:val="00F33A72"/>
    <w:rsid w:val="00F34F3B"/>
    <w:rsid w:val="00F361C6"/>
    <w:rsid w:val="00F372F6"/>
    <w:rsid w:val="00F46C6B"/>
    <w:rsid w:val="00F603B3"/>
    <w:rsid w:val="00F62654"/>
    <w:rsid w:val="00F63DD5"/>
    <w:rsid w:val="00F63E3B"/>
    <w:rsid w:val="00F6516B"/>
    <w:rsid w:val="00F651EC"/>
    <w:rsid w:val="00F6757A"/>
    <w:rsid w:val="00F701A3"/>
    <w:rsid w:val="00F7113D"/>
    <w:rsid w:val="00F71F3F"/>
    <w:rsid w:val="00F7373F"/>
    <w:rsid w:val="00F7480F"/>
    <w:rsid w:val="00F74F2C"/>
    <w:rsid w:val="00F761D7"/>
    <w:rsid w:val="00F815E5"/>
    <w:rsid w:val="00F83DE4"/>
    <w:rsid w:val="00F85BF3"/>
    <w:rsid w:val="00F9336D"/>
    <w:rsid w:val="00F950E3"/>
    <w:rsid w:val="00F97053"/>
    <w:rsid w:val="00F979A0"/>
    <w:rsid w:val="00FA178C"/>
    <w:rsid w:val="00FB161E"/>
    <w:rsid w:val="00FB432A"/>
    <w:rsid w:val="00FC20D4"/>
    <w:rsid w:val="00FC2C8F"/>
    <w:rsid w:val="00FC3BE5"/>
    <w:rsid w:val="00FC5199"/>
    <w:rsid w:val="00FC51B4"/>
    <w:rsid w:val="00FC69E6"/>
    <w:rsid w:val="00FC7427"/>
    <w:rsid w:val="00FC77E5"/>
    <w:rsid w:val="00FC7A6A"/>
    <w:rsid w:val="00FD068F"/>
    <w:rsid w:val="00FD54F3"/>
    <w:rsid w:val="00FD7031"/>
    <w:rsid w:val="00FD7275"/>
    <w:rsid w:val="00FD786E"/>
    <w:rsid w:val="00FE0A13"/>
    <w:rsid w:val="00FE3DD1"/>
    <w:rsid w:val="00FF0B1C"/>
    <w:rsid w:val="00FF1324"/>
    <w:rsid w:val="00FF460F"/>
    <w:rsid w:val="00FF4844"/>
    <w:rsid w:val="00FF4946"/>
    <w:rsid w:val="00FF4CE1"/>
    <w:rsid w:val="00FF4E56"/>
    <w:rsid w:val="00FF6186"/>
    <w:rsid w:val="00FF7330"/>
    <w:rsid w:val="03516ACE"/>
    <w:rsid w:val="03BC7819"/>
    <w:rsid w:val="05C29B32"/>
    <w:rsid w:val="08D6D779"/>
    <w:rsid w:val="0DBF91A1"/>
    <w:rsid w:val="0FEC39D1"/>
    <w:rsid w:val="233581F7"/>
    <w:rsid w:val="26230156"/>
    <w:rsid w:val="31330FDE"/>
    <w:rsid w:val="339A6C62"/>
    <w:rsid w:val="359B84CC"/>
    <w:rsid w:val="439CE88E"/>
    <w:rsid w:val="48874ACF"/>
    <w:rsid w:val="498E22FE"/>
    <w:rsid w:val="4A5C9DF0"/>
    <w:rsid w:val="4C01F93A"/>
    <w:rsid w:val="4EF372D1"/>
    <w:rsid w:val="50694235"/>
    <w:rsid w:val="60E2FD1B"/>
    <w:rsid w:val="68F703C3"/>
    <w:rsid w:val="6FA46EB9"/>
    <w:rsid w:val="7E2D5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CCD3D4"/>
  <w15:docId w15:val="{6B1E7442-82DA-4B2E-ABB4-17618CE32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7333"/>
    <w:rPr>
      <w:rFonts w:ascii="Garamond" w:hAnsi="Garamond"/>
      <w:sz w:val="22"/>
    </w:rPr>
  </w:style>
  <w:style w:type="paragraph" w:styleId="Heading1">
    <w:name w:val="heading 1"/>
    <w:basedOn w:val="Normal"/>
    <w:next w:val="BodyText"/>
    <w:qFormat/>
    <w:rsid w:val="000C7333"/>
    <w:pPr>
      <w:keepNext/>
      <w:keepLines/>
      <w:spacing w:after="180" w:line="240" w:lineRule="atLeast"/>
      <w:jc w:val="center"/>
      <w:outlineLvl w:val="0"/>
    </w:pPr>
    <w:rPr>
      <w:caps/>
      <w:spacing w:val="20"/>
      <w:kern w:val="20"/>
      <w:sz w:val="18"/>
    </w:rPr>
  </w:style>
  <w:style w:type="paragraph" w:styleId="Heading2">
    <w:name w:val="heading 2"/>
    <w:basedOn w:val="Normal"/>
    <w:next w:val="BodyText"/>
    <w:qFormat/>
    <w:rsid w:val="000C7333"/>
    <w:pPr>
      <w:keepNext/>
      <w:keepLines/>
      <w:spacing w:after="170" w:line="240" w:lineRule="atLeast"/>
      <w:outlineLvl w:val="1"/>
    </w:pPr>
    <w:rPr>
      <w:caps/>
      <w:kern w:val="20"/>
    </w:rPr>
  </w:style>
  <w:style w:type="paragraph" w:styleId="Heading3">
    <w:name w:val="heading 3"/>
    <w:basedOn w:val="Normal"/>
    <w:next w:val="BodyText"/>
    <w:qFormat/>
    <w:rsid w:val="000C7333"/>
    <w:pPr>
      <w:keepNext/>
      <w:keepLines/>
      <w:spacing w:after="240" w:line="240" w:lineRule="atLeast"/>
      <w:outlineLvl w:val="2"/>
    </w:pPr>
    <w:rPr>
      <w:i/>
      <w:kern w:val="20"/>
    </w:rPr>
  </w:style>
  <w:style w:type="paragraph" w:styleId="Heading4">
    <w:name w:val="heading 4"/>
    <w:basedOn w:val="Normal"/>
    <w:next w:val="BodyText"/>
    <w:qFormat/>
    <w:rsid w:val="000C7333"/>
    <w:pPr>
      <w:keepNext/>
      <w:keepLines/>
      <w:spacing w:line="240" w:lineRule="atLeast"/>
      <w:outlineLvl w:val="3"/>
    </w:pPr>
    <w:rPr>
      <w:caps/>
      <w:kern w:val="20"/>
      <w:sz w:val="18"/>
    </w:rPr>
  </w:style>
  <w:style w:type="paragraph" w:styleId="Heading5">
    <w:name w:val="heading 5"/>
    <w:basedOn w:val="Normal"/>
    <w:next w:val="BodyText"/>
    <w:qFormat/>
    <w:rsid w:val="000C7333"/>
    <w:pPr>
      <w:keepNext/>
      <w:keepLines/>
      <w:spacing w:line="240" w:lineRule="atLeast"/>
      <w:outlineLvl w:val="4"/>
    </w:pPr>
    <w:rPr>
      <w:kern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C7333"/>
    <w:pPr>
      <w:spacing w:after="240" w:line="240" w:lineRule="atLeast"/>
      <w:ind w:firstLine="360"/>
      <w:jc w:val="both"/>
    </w:pPr>
  </w:style>
  <w:style w:type="paragraph" w:styleId="Closing">
    <w:name w:val="Closing"/>
    <w:basedOn w:val="Normal"/>
    <w:next w:val="Normal"/>
    <w:rsid w:val="000C7333"/>
    <w:pPr>
      <w:spacing w:line="220" w:lineRule="atLeast"/>
    </w:pPr>
  </w:style>
  <w:style w:type="paragraph" w:customStyle="1" w:styleId="CompanyName">
    <w:name w:val="Company Name"/>
    <w:basedOn w:val="BodyText"/>
    <w:rsid w:val="000C7333"/>
    <w:pPr>
      <w:keepLines/>
      <w:framePr w:w="8640" w:h="1440" w:wrap="notBeside" w:vAnchor="page" w:hAnchor="margin" w:xAlign="center" w:y="889"/>
      <w:spacing w:after="40"/>
      <w:ind w:firstLine="0"/>
      <w:jc w:val="center"/>
    </w:pPr>
    <w:rPr>
      <w:caps/>
      <w:spacing w:val="75"/>
    </w:rPr>
  </w:style>
  <w:style w:type="paragraph" w:customStyle="1" w:styleId="DocumentLabel">
    <w:name w:val="Document Label"/>
    <w:next w:val="Normal"/>
    <w:rsid w:val="000C7333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paragraph" w:customStyle="1" w:styleId="Enclosure">
    <w:name w:val="Enclosure"/>
    <w:basedOn w:val="BodyText"/>
    <w:next w:val="Normal"/>
    <w:rsid w:val="000C7333"/>
    <w:pPr>
      <w:keepLines/>
      <w:spacing w:before="220"/>
      <w:ind w:firstLine="0"/>
    </w:pPr>
  </w:style>
  <w:style w:type="paragraph" w:customStyle="1" w:styleId="HeaderBase">
    <w:name w:val="Header Base"/>
    <w:basedOn w:val="BodyText"/>
    <w:rsid w:val="000C7333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rsid w:val="000C7333"/>
    <w:pPr>
      <w:spacing w:before="600"/>
      <w:ind w:right="-240" w:firstLine="0"/>
      <w:jc w:val="center"/>
    </w:pPr>
    <w:rPr>
      <w:kern w:val="18"/>
    </w:rPr>
  </w:style>
  <w:style w:type="paragraph" w:styleId="Header">
    <w:name w:val="header"/>
    <w:basedOn w:val="HeaderBase"/>
    <w:link w:val="HeaderChar"/>
    <w:uiPriority w:val="99"/>
    <w:rsid w:val="000C7333"/>
    <w:pPr>
      <w:spacing w:after="660"/>
      <w:ind w:firstLine="0"/>
      <w:jc w:val="center"/>
    </w:pPr>
    <w:rPr>
      <w:caps/>
      <w:kern w:val="18"/>
      <w:sz w:val="18"/>
    </w:rPr>
  </w:style>
  <w:style w:type="paragraph" w:customStyle="1" w:styleId="HeadingBase">
    <w:name w:val="Heading Base"/>
    <w:basedOn w:val="BodyText"/>
    <w:next w:val="BodyText"/>
    <w:rsid w:val="000C7333"/>
    <w:pPr>
      <w:keepNext/>
      <w:keepLines/>
      <w:spacing w:after="0"/>
      <w:ind w:firstLine="0"/>
      <w:jc w:val="left"/>
    </w:pPr>
    <w:rPr>
      <w:kern w:val="20"/>
    </w:rPr>
  </w:style>
  <w:style w:type="paragraph" w:styleId="MessageHeader">
    <w:name w:val="Message Header"/>
    <w:basedOn w:val="BodyText"/>
    <w:rsid w:val="000C7333"/>
    <w:pPr>
      <w:keepLines/>
      <w:spacing w:after="120"/>
      <w:ind w:left="1080" w:hanging="1080"/>
      <w:jc w:val="left"/>
    </w:pPr>
    <w:rPr>
      <w:caps/>
      <w:sz w:val="18"/>
    </w:rPr>
  </w:style>
  <w:style w:type="paragraph" w:customStyle="1" w:styleId="MessageHeaderFirst">
    <w:name w:val="Message Header First"/>
    <w:basedOn w:val="MessageHeader"/>
    <w:next w:val="MessageHeader"/>
    <w:rsid w:val="000C7333"/>
    <w:pPr>
      <w:spacing w:before="360"/>
    </w:pPr>
  </w:style>
  <w:style w:type="character" w:customStyle="1" w:styleId="MessageHeaderLabel">
    <w:name w:val="Message Header Label"/>
    <w:rsid w:val="000C7333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AE6DA1"/>
    <w:pPr>
      <w:pBdr>
        <w:bottom w:val="single" w:sz="6" w:space="18" w:color="auto"/>
      </w:pBdr>
      <w:spacing w:after="360"/>
    </w:pPr>
  </w:style>
  <w:style w:type="paragraph" w:styleId="NormalIndent">
    <w:name w:val="Normal Indent"/>
    <w:basedOn w:val="Normal"/>
    <w:rsid w:val="000C7333"/>
    <w:pPr>
      <w:ind w:left="720"/>
    </w:pPr>
  </w:style>
  <w:style w:type="character" w:styleId="PageNumber">
    <w:name w:val="page number"/>
    <w:rsid w:val="000C7333"/>
  </w:style>
  <w:style w:type="paragraph" w:customStyle="1" w:styleId="ReturnAddress">
    <w:name w:val="Return Address"/>
    <w:rsid w:val="000C7333"/>
    <w:pPr>
      <w:framePr w:w="8640" w:hSpace="187" w:vSpace="187" w:wrap="notBeside" w:vAnchor="page" w:hAnchor="margin" w:xAlign="center" w:y="14401" w:anchorLock="1"/>
      <w:spacing w:line="240" w:lineRule="atLeast"/>
      <w:ind w:right="-240"/>
      <w:jc w:val="center"/>
    </w:pPr>
    <w:rPr>
      <w:rFonts w:ascii="Garamond" w:hAnsi="Garamond"/>
      <w:caps/>
      <w:spacing w:val="30"/>
      <w:sz w:val="15"/>
    </w:rPr>
  </w:style>
  <w:style w:type="paragraph" w:styleId="Signature">
    <w:name w:val="Signature"/>
    <w:basedOn w:val="BodyText"/>
    <w:next w:val="Normal"/>
    <w:rsid w:val="000C7333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rsid w:val="000C7333"/>
    <w:pPr>
      <w:spacing w:before="0"/>
      <w:ind w:firstLine="0"/>
    </w:pPr>
  </w:style>
  <w:style w:type="paragraph" w:customStyle="1" w:styleId="SignatureName">
    <w:name w:val="Signature Name"/>
    <w:basedOn w:val="Signature"/>
    <w:next w:val="SignatureJobTitle"/>
    <w:rsid w:val="000C7333"/>
    <w:pPr>
      <w:ind w:firstLine="0"/>
    </w:pPr>
  </w:style>
  <w:style w:type="character" w:customStyle="1" w:styleId="Slogan">
    <w:name w:val="Slogan"/>
    <w:rsid w:val="000C7333"/>
    <w:rPr>
      <w:i/>
      <w:spacing w:val="70"/>
      <w:sz w:val="21"/>
    </w:rPr>
  </w:style>
  <w:style w:type="paragraph" w:styleId="BalloonText">
    <w:name w:val="Balloon Text"/>
    <w:basedOn w:val="Normal"/>
    <w:semiHidden/>
    <w:rsid w:val="00380848"/>
    <w:rPr>
      <w:rFonts w:ascii="Tahoma" w:hAnsi="Tahoma" w:cs="Tahoma"/>
      <w:sz w:val="16"/>
      <w:szCs w:val="16"/>
    </w:rPr>
  </w:style>
  <w:style w:type="paragraph" w:customStyle="1" w:styleId="StyleDocumentLabelTimesNewRoman">
    <w:name w:val="Style Document Label + Times New Roman"/>
    <w:basedOn w:val="DocumentLabel"/>
    <w:rsid w:val="000648F7"/>
    <w:pPr>
      <w:pBdr>
        <w:top w:val="none" w:sz="0" w:space="0" w:color="auto"/>
        <w:bottom w:val="double" w:sz="6" w:space="8" w:color="000000"/>
      </w:pBdr>
    </w:pPr>
    <w:rPr>
      <w:rFonts w:ascii="Times New Roman" w:hAnsi="Times New Roman"/>
      <w:bCs/>
    </w:rPr>
  </w:style>
  <w:style w:type="character" w:customStyle="1" w:styleId="HeaderChar">
    <w:name w:val="Header Char"/>
    <w:link w:val="Header"/>
    <w:uiPriority w:val="99"/>
    <w:rsid w:val="002629DC"/>
    <w:rPr>
      <w:rFonts w:ascii="Garamond" w:hAnsi="Garamond"/>
      <w:caps/>
      <w:kern w:val="18"/>
      <w:sz w:val="18"/>
    </w:rPr>
  </w:style>
  <w:style w:type="paragraph" w:styleId="ListParagraph">
    <w:name w:val="List Paragraph"/>
    <w:basedOn w:val="Normal"/>
    <w:uiPriority w:val="34"/>
    <w:qFormat/>
    <w:rsid w:val="00871989"/>
    <w:pPr>
      <w:ind w:left="720"/>
    </w:pPr>
    <w:rPr>
      <w:rFonts w:ascii="Calibri" w:eastAsiaTheme="minorHAnsi" w:hAnsi="Calibri"/>
      <w:szCs w:val="22"/>
    </w:rPr>
  </w:style>
  <w:style w:type="character" w:styleId="Hyperlink">
    <w:name w:val="Hyperlink"/>
    <w:basedOn w:val="DefaultParagraphFont"/>
    <w:uiPriority w:val="99"/>
    <w:unhideWhenUsed/>
    <w:rsid w:val="00631E4E"/>
    <w:rPr>
      <w:color w:val="0000FF"/>
      <w:u w:val="single"/>
    </w:rPr>
  </w:style>
  <w:style w:type="character" w:styleId="FollowedHyperlink">
    <w:name w:val="FollowedHyperlink"/>
    <w:basedOn w:val="DefaultParagraphFont"/>
    <w:rsid w:val="00DA461B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E300D9"/>
    <w:rPr>
      <w:rFonts w:ascii="Garamond" w:hAnsi="Garamond"/>
      <w:sz w:val="22"/>
    </w:rPr>
  </w:style>
  <w:style w:type="table" w:styleId="TableGrid">
    <w:name w:val="Table Grid"/>
    <w:basedOn w:val="TableNormal"/>
    <w:uiPriority w:val="39"/>
    <w:rsid w:val="0070399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410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56400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EF2D4D"/>
  </w:style>
  <w:style w:type="table" w:styleId="GridTable1Light">
    <w:name w:val="Grid Table 1 Light"/>
    <w:basedOn w:val="TableNormal"/>
    <w:uiPriority w:val="46"/>
    <w:rsid w:val="0030093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0631E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D076D4"/>
    <w:pPr>
      <w:widowControl w:val="0"/>
      <w:autoSpaceDE w:val="0"/>
      <w:autoSpaceDN w:val="0"/>
      <w:ind w:left="110"/>
      <w:jc w:val="center"/>
    </w:pPr>
    <w:rPr>
      <w:rFonts w:ascii="Arial" w:eastAsia="Arial" w:hAnsi="Arial" w:cs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986">
          <w:marLeft w:val="2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9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38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3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7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48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9186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5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2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4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7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1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4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4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0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6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pp.smartsheet.com/workspaces/cW4JQj97RFJj7mQ96qfW5gmw3mQHCHH6GG6MqJ81" TargetMode="External"/><Relationship Id="rId18" Type="http://schemas.openxmlformats.org/officeDocument/2006/relationships/image" Target="media/image4.emf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oleObject" Target="embeddings/oleObject4.bin"/><Relationship Id="rId7" Type="http://schemas.openxmlformats.org/officeDocument/2006/relationships/endnotes" Target="endnotes.xml"/><Relationship Id="rId12" Type="http://schemas.openxmlformats.org/officeDocument/2006/relationships/hyperlink" Target="http://assessment.auburn.edu/assessment-curriculum/" TargetMode="External"/><Relationship Id="rId17" Type="http://schemas.openxmlformats.org/officeDocument/2006/relationships/oleObject" Target="embeddings/oleObject2.bin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uburn.box.com/s/fm8kaykejxgbk04bcn9r002v5uruelxy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hyperlink" Target="https://auburn.box.com/s/u5j0gjq8d7est2gm9h01ry0kyarnzzv9" TargetMode="External"/><Relationship Id="rId19" Type="http://schemas.openxmlformats.org/officeDocument/2006/relationships/oleObject" Target="embeddings/oleObject3.bin"/><Relationship Id="rId4" Type="http://schemas.openxmlformats.org/officeDocument/2006/relationships/settings" Target="settings.xml"/><Relationship Id="rId9" Type="http://schemas.openxmlformats.org/officeDocument/2006/relationships/hyperlink" Target="http://assessment.auburn.edu/resources/findings-reports/" TargetMode="External"/><Relationship Id="rId14" Type="http://schemas.openxmlformats.org/officeDocument/2006/relationships/image" Target="media/image2.emf"/><Relationship Id="rId22" Type="http://schemas.openxmlformats.org/officeDocument/2006/relationships/hyperlink" Target="http://assessment.auburn.edu/wp-content/uploads/2021/05/Program_Review_Cycle_5.5.2021.pdf" TargetMode="Externa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2E1DD-5936-42EE-89D3-D34996627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916</Words>
  <Characters>5223</Characters>
  <Application>Microsoft Office Word</Application>
  <DocSecurity>0</DocSecurity>
  <Lines>43</Lines>
  <Paragraphs>12</Paragraphs>
  <ScaleCrop>false</ScaleCrop>
  <Company>Microsoft Corporation</Company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gail Langham</dc:creator>
  <cp:keywords/>
  <dc:description/>
  <cp:lastModifiedBy>Abbygail Langham</cp:lastModifiedBy>
  <cp:revision>8</cp:revision>
  <cp:lastPrinted>2019-09-10T18:36:00Z</cp:lastPrinted>
  <dcterms:created xsi:type="dcterms:W3CDTF">2022-02-08T19:57:00Z</dcterms:created>
  <dcterms:modified xsi:type="dcterms:W3CDTF">2022-02-10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</Properties>
</file>